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4317744" w14:textId="53C8906D" w:rsidR="00D33537" w:rsidRPr="000F4279" w:rsidRDefault="000874C8" w:rsidP="00333BB8">
      <w:pPr>
        <w:spacing w:after="0" w:line="240" w:lineRule="auto"/>
        <w:jc w:val="center"/>
        <w:rPr>
          <w:sz w:val="24"/>
          <w:szCs w:val="24"/>
        </w:rPr>
      </w:pPr>
      <w:r w:rsidRPr="000F4279">
        <w:rPr>
          <w:sz w:val="24"/>
          <w:szCs w:val="24"/>
        </w:rPr>
        <w:t>Gardener’s Pathway Planning Committee</w:t>
      </w:r>
    </w:p>
    <w:p w14:paraId="08B95475" w14:textId="5F51AA48" w:rsidR="00D33537" w:rsidRPr="000F4279" w:rsidRDefault="00AD29A3" w:rsidP="00333BB8">
      <w:pPr>
        <w:spacing w:after="0" w:line="240" w:lineRule="auto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Meeting </w:t>
      </w:r>
      <w:r w:rsidR="00D54738">
        <w:rPr>
          <w:sz w:val="24"/>
          <w:szCs w:val="24"/>
        </w:rPr>
        <w:t xml:space="preserve">Minutes </w:t>
      </w:r>
      <w:r>
        <w:rPr>
          <w:sz w:val="24"/>
          <w:szCs w:val="24"/>
        </w:rPr>
        <w:t xml:space="preserve">of </w:t>
      </w:r>
      <w:r w:rsidR="00636F96">
        <w:rPr>
          <w:sz w:val="24"/>
          <w:szCs w:val="24"/>
        </w:rPr>
        <w:t>May 20</w:t>
      </w:r>
      <w:r w:rsidR="009575B8">
        <w:rPr>
          <w:sz w:val="24"/>
          <w:szCs w:val="24"/>
        </w:rPr>
        <w:t>, 20</w:t>
      </w:r>
      <w:r w:rsidR="00D54738">
        <w:rPr>
          <w:sz w:val="24"/>
          <w:szCs w:val="24"/>
        </w:rPr>
        <w:t>2</w:t>
      </w:r>
      <w:r w:rsidR="007A4288">
        <w:rPr>
          <w:sz w:val="24"/>
          <w:szCs w:val="24"/>
        </w:rPr>
        <w:t>6</w:t>
      </w:r>
    </w:p>
    <w:p w14:paraId="7E15635A" w14:textId="7DD51D8E" w:rsidR="009D23F6" w:rsidRPr="000F4279" w:rsidRDefault="00D54738" w:rsidP="0019019F">
      <w:pPr>
        <w:spacing w:after="0" w:line="48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10</w:t>
      </w:r>
      <w:r w:rsidR="00D33537" w:rsidRPr="000F4279">
        <w:rPr>
          <w:sz w:val="24"/>
          <w:szCs w:val="24"/>
        </w:rPr>
        <w:t>:00 a.m. at the DeKalb County Extension Office</w:t>
      </w:r>
    </w:p>
    <w:p w14:paraId="4795BB46" w14:textId="02C9F0B9" w:rsidR="0018037A" w:rsidRDefault="000874C8" w:rsidP="0019019F">
      <w:pPr>
        <w:spacing w:after="0" w:line="240" w:lineRule="auto"/>
        <w:rPr>
          <w:sz w:val="24"/>
          <w:szCs w:val="24"/>
        </w:rPr>
      </w:pPr>
      <w:r w:rsidRPr="000F4279">
        <w:rPr>
          <w:sz w:val="24"/>
          <w:szCs w:val="24"/>
        </w:rPr>
        <w:t>In</w:t>
      </w:r>
      <w:r w:rsidR="00D54738">
        <w:rPr>
          <w:sz w:val="24"/>
          <w:szCs w:val="24"/>
        </w:rPr>
        <w:t>-person</w:t>
      </w:r>
      <w:r w:rsidRPr="000F4279">
        <w:rPr>
          <w:sz w:val="24"/>
          <w:szCs w:val="24"/>
        </w:rPr>
        <w:t xml:space="preserve"> attendance:  </w:t>
      </w:r>
      <w:r w:rsidR="00D54738">
        <w:rPr>
          <w:sz w:val="24"/>
          <w:szCs w:val="24"/>
        </w:rPr>
        <w:t xml:space="preserve">Connie </w:t>
      </w:r>
      <w:proofErr w:type="gramStart"/>
      <w:r w:rsidR="00D54738">
        <w:rPr>
          <w:sz w:val="24"/>
          <w:szCs w:val="24"/>
        </w:rPr>
        <w:t xml:space="preserve">Handel,  </w:t>
      </w:r>
      <w:r w:rsidR="007A4288">
        <w:rPr>
          <w:sz w:val="24"/>
          <w:szCs w:val="24"/>
        </w:rPr>
        <w:t>Jane</w:t>
      </w:r>
      <w:proofErr w:type="gramEnd"/>
      <w:r w:rsidR="007A4288">
        <w:rPr>
          <w:sz w:val="24"/>
          <w:szCs w:val="24"/>
        </w:rPr>
        <w:t xml:space="preserve"> School, </w:t>
      </w:r>
      <w:r w:rsidR="00D54738">
        <w:rPr>
          <w:sz w:val="24"/>
          <w:szCs w:val="24"/>
        </w:rPr>
        <w:t xml:space="preserve">Richard Dreier </w:t>
      </w:r>
      <w:r w:rsidR="007A4288">
        <w:rPr>
          <w:sz w:val="24"/>
          <w:szCs w:val="24"/>
        </w:rPr>
        <w:t xml:space="preserve">and </w:t>
      </w:r>
      <w:r w:rsidR="00D54738">
        <w:rPr>
          <w:sz w:val="24"/>
          <w:szCs w:val="24"/>
        </w:rPr>
        <w:t>Steve Worley</w:t>
      </w:r>
    </w:p>
    <w:p w14:paraId="1C6B6B88" w14:textId="1D60FBEE" w:rsidR="00D54738" w:rsidRDefault="00D54738" w:rsidP="0019019F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Zoom attendance:  </w:t>
      </w:r>
      <w:r w:rsidR="007A4288">
        <w:rPr>
          <w:sz w:val="24"/>
          <w:szCs w:val="24"/>
        </w:rPr>
        <w:t>Ron Rood</w:t>
      </w:r>
      <w:r w:rsidR="00636F96">
        <w:rPr>
          <w:sz w:val="24"/>
          <w:szCs w:val="24"/>
        </w:rPr>
        <w:t>, Karen Irwin,</w:t>
      </w:r>
      <w:r w:rsidR="009A77A4">
        <w:rPr>
          <w:sz w:val="24"/>
          <w:szCs w:val="24"/>
        </w:rPr>
        <w:t xml:space="preserve"> </w:t>
      </w:r>
      <w:r w:rsidR="007A4288">
        <w:rPr>
          <w:sz w:val="24"/>
          <w:szCs w:val="24"/>
        </w:rPr>
        <w:t xml:space="preserve">and </w:t>
      </w:r>
      <w:r w:rsidR="007A4288" w:rsidRPr="000F4279">
        <w:rPr>
          <w:sz w:val="24"/>
          <w:szCs w:val="24"/>
        </w:rPr>
        <w:t xml:space="preserve">Janice </w:t>
      </w:r>
      <w:r w:rsidR="007A4288">
        <w:rPr>
          <w:sz w:val="24"/>
          <w:szCs w:val="24"/>
        </w:rPr>
        <w:t>Weber</w:t>
      </w:r>
    </w:p>
    <w:p w14:paraId="003D63F0" w14:textId="6FE44976" w:rsidR="0019019F" w:rsidRDefault="0019019F" w:rsidP="00D54738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Minutes by: Janice Weber</w:t>
      </w:r>
      <w:r w:rsidR="007145CB">
        <w:rPr>
          <w:sz w:val="24"/>
          <w:szCs w:val="24"/>
        </w:rPr>
        <w:t xml:space="preserve"> </w:t>
      </w:r>
      <w:r w:rsidR="000779AC">
        <w:rPr>
          <w:sz w:val="24"/>
          <w:szCs w:val="24"/>
        </w:rPr>
        <w:t>[E</w:t>
      </w:r>
      <w:r w:rsidR="007145CB">
        <w:rPr>
          <w:sz w:val="24"/>
          <w:szCs w:val="24"/>
        </w:rPr>
        <w:t>xtra info</w:t>
      </w:r>
      <w:r w:rsidR="000779AC">
        <w:rPr>
          <w:sz w:val="24"/>
          <w:szCs w:val="24"/>
        </w:rPr>
        <w:t xml:space="preserve"> </w:t>
      </w:r>
      <w:r w:rsidR="00541128">
        <w:rPr>
          <w:sz w:val="24"/>
          <w:szCs w:val="24"/>
        </w:rPr>
        <w:t xml:space="preserve">after meeting </w:t>
      </w:r>
      <w:r w:rsidR="000779AC">
        <w:rPr>
          <w:sz w:val="24"/>
          <w:szCs w:val="24"/>
        </w:rPr>
        <w:t xml:space="preserve">is </w:t>
      </w:r>
      <w:r w:rsidR="007145CB">
        <w:rPr>
          <w:sz w:val="24"/>
          <w:szCs w:val="24"/>
        </w:rPr>
        <w:t>in brackets</w:t>
      </w:r>
      <w:r w:rsidR="000779AC">
        <w:rPr>
          <w:sz w:val="24"/>
          <w:szCs w:val="24"/>
        </w:rPr>
        <w:t>.</w:t>
      </w:r>
      <w:r w:rsidR="007145CB">
        <w:rPr>
          <w:sz w:val="24"/>
          <w:szCs w:val="24"/>
        </w:rPr>
        <w:t>]</w:t>
      </w:r>
    </w:p>
    <w:p w14:paraId="6766E80E" w14:textId="5A3B2B6B" w:rsidR="00D54738" w:rsidRDefault="009A77C9" w:rsidP="009A77C9">
      <w:pPr>
        <w:spacing w:after="0" w:line="240" w:lineRule="auto"/>
        <w:rPr>
          <w:b/>
          <w:bCs/>
          <w:sz w:val="24"/>
          <w:szCs w:val="24"/>
          <w:u w:val="single"/>
        </w:rPr>
      </w:pPr>
      <w:r w:rsidRPr="009A77C9">
        <w:rPr>
          <w:b/>
          <w:bCs/>
          <w:sz w:val="24"/>
          <w:szCs w:val="24"/>
          <w:u w:val="single"/>
        </w:rPr>
        <w:t>Important Dates:</w:t>
      </w:r>
    </w:p>
    <w:p w14:paraId="4F2D2575" w14:textId="40D314A2" w:rsidR="009A77C9" w:rsidRDefault="00D86ED7" w:rsidP="009A77C9">
      <w:pPr>
        <w:spacing w:after="0" w:line="240" w:lineRule="auto"/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Wednesday, </w:t>
      </w:r>
      <w:r w:rsidR="00636F96">
        <w:rPr>
          <w:b/>
          <w:bCs/>
          <w:sz w:val="24"/>
          <w:szCs w:val="24"/>
        </w:rPr>
        <w:t>June 17</w:t>
      </w:r>
      <w:r w:rsidR="009A77C9" w:rsidRPr="00D86ED7">
        <w:rPr>
          <w:b/>
          <w:bCs/>
          <w:sz w:val="24"/>
          <w:szCs w:val="24"/>
        </w:rPr>
        <w:t xml:space="preserve">, </w:t>
      </w:r>
      <w:proofErr w:type="gramStart"/>
      <w:r w:rsidR="009A77C9" w:rsidRPr="00D86ED7">
        <w:rPr>
          <w:b/>
          <w:bCs/>
          <w:sz w:val="24"/>
          <w:szCs w:val="24"/>
        </w:rPr>
        <w:t>2026</w:t>
      </w:r>
      <w:proofErr w:type="gramEnd"/>
      <w:r w:rsidR="009A77C9" w:rsidRPr="00D86ED7">
        <w:rPr>
          <w:b/>
          <w:bCs/>
          <w:sz w:val="24"/>
          <w:szCs w:val="24"/>
        </w:rPr>
        <w:t xml:space="preserve"> </w:t>
      </w:r>
      <w:r w:rsidRPr="00D86ED7">
        <w:rPr>
          <w:sz w:val="24"/>
          <w:szCs w:val="24"/>
        </w:rPr>
        <w:t>at 10 a.m.</w:t>
      </w:r>
      <w:r w:rsidRPr="00D86ED7">
        <w:rPr>
          <w:b/>
          <w:bCs/>
          <w:sz w:val="24"/>
          <w:szCs w:val="24"/>
        </w:rPr>
        <w:t xml:space="preserve"> </w:t>
      </w:r>
      <w:r w:rsidR="009A77C9" w:rsidRPr="009A77C9">
        <w:rPr>
          <w:sz w:val="24"/>
          <w:szCs w:val="24"/>
        </w:rPr>
        <w:t xml:space="preserve">– next </w:t>
      </w:r>
      <w:r w:rsidR="002967B6">
        <w:rPr>
          <w:sz w:val="24"/>
          <w:szCs w:val="24"/>
        </w:rPr>
        <w:t>C</w:t>
      </w:r>
      <w:r w:rsidR="009A77C9" w:rsidRPr="009A77C9">
        <w:rPr>
          <w:sz w:val="24"/>
          <w:szCs w:val="24"/>
        </w:rPr>
        <w:t xml:space="preserve">ommittee meeting </w:t>
      </w:r>
    </w:p>
    <w:p w14:paraId="1A1F3674" w14:textId="20673D0C" w:rsidR="00D86ED7" w:rsidRDefault="00D86ED7" w:rsidP="009A77C9">
      <w:pPr>
        <w:spacing w:after="0" w:line="240" w:lineRule="auto"/>
        <w:rPr>
          <w:sz w:val="24"/>
          <w:szCs w:val="24"/>
        </w:rPr>
      </w:pPr>
      <w:r w:rsidRPr="00D86ED7">
        <w:rPr>
          <w:b/>
          <w:bCs/>
          <w:sz w:val="24"/>
          <w:szCs w:val="24"/>
        </w:rPr>
        <w:t xml:space="preserve">February </w:t>
      </w:r>
      <w:r w:rsidR="007A4288">
        <w:rPr>
          <w:b/>
          <w:bCs/>
          <w:sz w:val="24"/>
          <w:szCs w:val="24"/>
        </w:rPr>
        <w:t xml:space="preserve">27, </w:t>
      </w:r>
      <w:r w:rsidRPr="00D86ED7">
        <w:rPr>
          <w:b/>
          <w:bCs/>
          <w:sz w:val="24"/>
          <w:szCs w:val="24"/>
        </w:rPr>
        <w:t>202</w:t>
      </w:r>
      <w:r w:rsidR="007A4288">
        <w:rPr>
          <w:b/>
          <w:bCs/>
          <w:sz w:val="24"/>
          <w:szCs w:val="24"/>
        </w:rPr>
        <w:t>7</w:t>
      </w:r>
      <w:r>
        <w:rPr>
          <w:sz w:val="24"/>
          <w:szCs w:val="24"/>
        </w:rPr>
        <w:t xml:space="preserve"> – </w:t>
      </w:r>
      <w:r w:rsidR="002967B6">
        <w:rPr>
          <w:sz w:val="24"/>
          <w:szCs w:val="24"/>
        </w:rPr>
        <w:t>N</w:t>
      </w:r>
      <w:r w:rsidR="007A4288">
        <w:rPr>
          <w:sz w:val="24"/>
          <w:szCs w:val="24"/>
        </w:rPr>
        <w:t xml:space="preserve">ext </w:t>
      </w:r>
      <w:r w:rsidR="009A77A4">
        <w:rPr>
          <w:sz w:val="24"/>
          <w:szCs w:val="24"/>
        </w:rPr>
        <w:t xml:space="preserve">year’s </w:t>
      </w:r>
      <w:r w:rsidR="007A4288">
        <w:rPr>
          <w:sz w:val="24"/>
          <w:szCs w:val="24"/>
        </w:rPr>
        <w:t>annual Gardener’s Pathway event</w:t>
      </w:r>
    </w:p>
    <w:p w14:paraId="31598824" w14:textId="77777777" w:rsidR="007A4288" w:rsidRDefault="007A4288" w:rsidP="009A77C9">
      <w:pPr>
        <w:spacing w:after="0" w:line="240" w:lineRule="auto"/>
        <w:rPr>
          <w:sz w:val="24"/>
          <w:szCs w:val="24"/>
        </w:rPr>
      </w:pPr>
    </w:p>
    <w:p w14:paraId="02FB9548" w14:textId="50228146" w:rsidR="009A77A4" w:rsidRDefault="007A4288" w:rsidP="009A77A4">
      <w:pPr>
        <w:spacing w:after="12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The </w:t>
      </w:r>
      <w:r w:rsidR="003B425F">
        <w:rPr>
          <w:sz w:val="24"/>
          <w:szCs w:val="24"/>
        </w:rPr>
        <w:t>purpose</w:t>
      </w:r>
      <w:r>
        <w:rPr>
          <w:sz w:val="24"/>
          <w:szCs w:val="24"/>
        </w:rPr>
        <w:t xml:space="preserve"> of th</w:t>
      </w:r>
      <w:r w:rsidR="00345555">
        <w:rPr>
          <w:sz w:val="24"/>
          <w:szCs w:val="24"/>
        </w:rPr>
        <w:t>e</w:t>
      </w:r>
      <w:r>
        <w:rPr>
          <w:sz w:val="24"/>
          <w:szCs w:val="24"/>
        </w:rPr>
        <w:t xml:space="preserve"> meeting was to </w:t>
      </w:r>
      <w:r w:rsidR="00ED5159">
        <w:rPr>
          <w:sz w:val="24"/>
          <w:szCs w:val="24"/>
        </w:rPr>
        <w:t xml:space="preserve">discuss sponsors and </w:t>
      </w:r>
      <w:r w:rsidR="002967B6">
        <w:rPr>
          <w:sz w:val="24"/>
          <w:szCs w:val="24"/>
        </w:rPr>
        <w:t xml:space="preserve">to </w:t>
      </w:r>
      <w:r w:rsidR="00636F96">
        <w:rPr>
          <w:sz w:val="24"/>
          <w:szCs w:val="24"/>
        </w:rPr>
        <w:t>continue discussion</w:t>
      </w:r>
      <w:r w:rsidR="009A77A4">
        <w:rPr>
          <w:sz w:val="24"/>
          <w:szCs w:val="24"/>
        </w:rPr>
        <w:t xml:space="preserve"> </w:t>
      </w:r>
      <w:r w:rsidR="00636F96">
        <w:rPr>
          <w:sz w:val="24"/>
          <w:szCs w:val="24"/>
        </w:rPr>
        <w:t>about</w:t>
      </w:r>
      <w:r w:rsidR="009A77A4">
        <w:rPr>
          <w:sz w:val="24"/>
          <w:szCs w:val="24"/>
        </w:rPr>
        <w:t xml:space="preserve"> next year’s </w:t>
      </w:r>
      <w:r w:rsidR="00345555">
        <w:rPr>
          <w:sz w:val="24"/>
          <w:szCs w:val="24"/>
        </w:rPr>
        <w:t>k</w:t>
      </w:r>
      <w:r w:rsidR="009A77A4">
        <w:rPr>
          <w:sz w:val="24"/>
          <w:szCs w:val="24"/>
        </w:rPr>
        <w:t>eynote speaker, breakout session speakers and vendors.</w:t>
      </w:r>
      <w:r w:rsidR="00ED5159">
        <w:rPr>
          <w:sz w:val="24"/>
          <w:szCs w:val="24"/>
        </w:rPr>
        <w:t xml:space="preserve"> </w:t>
      </w:r>
    </w:p>
    <w:p w14:paraId="09791CC7" w14:textId="1EE6F38A" w:rsidR="00092129" w:rsidRDefault="009A77A4" w:rsidP="00092129">
      <w:pPr>
        <w:pStyle w:val="ListParagraph"/>
        <w:numPr>
          <w:ilvl w:val="0"/>
          <w:numId w:val="32"/>
        </w:numPr>
        <w:spacing w:line="24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The date:  Saturday, February 27, 2027</w:t>
      </w:r>
    </w:p>
    <w:p w14:paraId="1781B2EB" w14:textId="159FFC0B" w:rsidR="009A77A4" w:rsidRDefault="009A77A4" w:rsidP="001527C5">
      <w:pPr>
        <w:pStyle w:val="ListParagraph"/>
        <w:spacing w:after="0" w:line="240" w:lineRule="auto"/>
        <w:ind w:left="648"/>
        <w:rPr>
          <w:sz w:val="24"/>
          <w:szCs w:val="24"/>
        </w:rPr>
      </w:pPr>
      <w:r>
        <w:rPr>
          <w:sz w:val="24"/>
          <w:szCs w:val="24"/>
        </w:rPr>
        <w:t>The Farm Bureau cannot officially confirm the date</w:t>
      </w:r>
      <w:r w:rsidR="00636F96">
        <w:rPr>
          <w:sz w:val="24"/>
          <w:szCs w:val="24"/>
        </w:rPr>
        <w:t xml:space="preserve">, but </w:t>
      </w:r>
      <w:r w:rsidR="008925F5">
        <w:rPr>
          <w:sz w:val="24"/>
          <w:szCs w:val="24"/>
        </w:rPr>
        <w:t xml:space="preserve">they </w:t>
      </w:r>
      <w:r>
        <w:rPr>
          <w:sz w:val="24"/>
          <w:szCs w:val="24"/>
        </w:rPr>
        <w:t>know it is important as we line up speakers and vendors.</w:t>
      </w:r>
      <w:r w:rsidR="00636F96">
        <w:rPr>
          <w:sz w:val="24"/>
          <w:szCs w:val="24"/>
        </w:rPr>
        <w:t xml:space="preserve"> Connie stays on top of this.</w:t>
      </w:r>
    </w:p>
    <w:p w14:paraId="748053E5" w14:textId="77777777" w:rsidR="001527C5" w:rsidRPr="009A77A4" w:rsidRDefault="001527C5" w:rsidP="001527C5">
      <w:pPr>
        <w:pStyle w:val="ListParagraph"/>
        <w:spacing w:after="0" w:line="240" w:lineRule="auto"/>
        <w:ind w:left="648"/>
        <w:rPr>
          <w:sz w:val="24"/>
          <w:szCs w:val="24"/>
        </w:rPr>
      </w:pPr>
    </w:p>
    <w:p w14:paraId="469CCD0F" w14:textId="486176C7" w:rsidR="00636F96" w:rsidRDefault="00636F96" w:rsidP="00636F96">
      <w:pPr>
        <w:pStyle w:val="ListParagraph"/>
        <w:numPr>
          <w:ilvl w:val="0"/>
          <w:numId w:val="32"/>
        </w:numPr>
        <w:spacing w:line="24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Sponsors:</w:t>
      </w:r>
      <w:r>
        <w:rPr>
          <w:b/>
          <w:bCs/>
          <w:sz w:val="24"/>
          <w:szCs w:val="24"/>
        </w:rPr>
        <w:tab/>
      </w:r>
    </w:p>
    <w:p w14:paraId="624CEDC2" w14:textId="7D37FFAC" w:rsidR="00636F96" w:rsidRDefault="00636F96" w:rsidP="00636F96">
      <w:pPr>
        <w:pStyle w:val="ListParagraph"/>
        <w:spacing w:line="240" w:lineRule="auto"/>
        <w:ind w:left="360"/>
        <w:rPr>
          <w:sz w:val="24"/>
          <w:szCs w:val="24"/>
        </w:rPr>
      </w:pPr>
      <w:r>
        <w:rPr>
          <w:sz w:val="24"/>
          <w:szCs w:val="24"/>
        </w:rPr>
        <w:t xml:space="preserve">There was discussion about getting donations from organizations in the community. Connie has the GP donors list from 2015. </w:t>
      </w:r>
      <w:r w:rsidR="001C46D6">
        <w:rPr>
          <w:sz w:val="24"/>
          <w:szCs w:val="24"/>
        </w:rPr>
        <w:t>Even</w:t>
      </w:r>
      <w:r>
        <w:rPr>
          <w:sz w:val="24"/>
          <w:szCs w:val="24"/>
        </w:rPr>
        <w:t xml:space="preserve"> small </w:t>
      </w:r>
      <w:r w:rsidR="001C46D6">
        <w:rPr>
          <w:sz w:val="24"/>
          <w:szCs w:val="24"/>
        </w:rPr>
        <w:t>donations</w:t>
      </w:r>
      <w:r>
        <w:rPr>
          <w:sz w:val="24"/>
          <w:szCs w:val="24"/>
        </w:rPr>
        <w:t xml:space="preserve"> like $25 could add up. Two levels of sponsorship were discussed:  below or above $200.  Donor names could be printed on</w:t>
      </w:r>
      <w:r w:rsidR="001C46D6">
        <w:rPr>
          <w:sz w:val="24"/>
          <w:szCs w:val="24"/>
        </w:rPr>
        <w:t xml:space="preserve"> a handout. Discussed door prizes.  Discussed increase of vendor fees. Committee will think about ways to encourage donations.</w:t>
      </w:r>
      <w:r w:rsidR="002967B6">
        <w:rPr>
          <w:sz w:val="24"/>
          <w:szCs w:val="24"/>
        </w:rPr>
        <w:t xml:space="preserve">  Jane will write up what we discussed.</w:t>
      </w:r>
    </w:p>
    <w:p w14:paraId="1E08D4A5" w14:textId="77777777" w:rsidR="00D83CD5" w:rsidRDefault="00D83CD5" w:rsidP="00636F96">
      <w:pPr>
        <w:pStyle w:val="ListParagraph"/>
        <w:spacing w:line="240" w:lineRule="auto"/>
        <w:ind w:left="360"/>
        <w:rPr>
          <w:b/>
          <w:bCs/>
          <w:sz w:val="24"/>
          <w:szCs w:val="24"/>
        </w:rPr>
      </w:pPr>
    </w:p>
    <w:p w14:paraId="669F8A36" w14:textId="77777777" w:rsidR="00C2487E" w:rsidRDefault="003021CE" w:rsidP="00C2487E">
      <w:pPr>
        <w:pStyle w:val="ListParagraph"/>
        <w:numPr>
          <w:ilvl w:val="0"/>
          <w:numId w:val="32"/>
        </w:numPr>
        <w:spacing w:line="240" w:lineRule="auto"/>
        <w:rPr>
          <w:b/>
          <w:bCs/>
          <w:sz w:val="24"/>
          <w:szCs w:val="24"/>
        </w:rPr>
      </w:pPr>
      <w:r w:rsidRPr="00D83CD5">
        <w:rPr>
          <w:b/>
          <w:bCs/>
          <w:sz w:val="24"/>
          <w:szCs w:val="24"/>
        </w:rPr>
        <w:t>Keynote Speaker:</w:t>
      </w:r>
    </w:p>
    <w:p w14:paraId="407682DD" w14:textId="1875AF9D" w:rsidR="00641ED7" w:rsidRPr="00C2487E" w:rsidRDefault="00D83CD5" w:rsidP="00C2487E">
      <w:pPr>
        <w:pStyle w:val="ListParagraph"/>
        <w:spacing w:line="240" w:lineRule="auto"/>
        <w:ind w:left="360"/>
        <w:rPr>
          <w:b/>
          <w:bCs/>
          <w:sz w:val="24"/>
          <w:szCs w:val="24"/>
        </w:rPr>
      </w:pPr>
      <w:r w:rsidRPr="00C2487E">
        <w:rPr>
          <w:sz w:val="24"/>
          <w:szCs w:val="24"/>
        </w:rPr>
        <w:t xml:space="preserve">We </w:t>
      </w:r>
      <w:r w:rsidR="00111846">
        <w:rPr>
          <w:sz w:val="24"/>
          <w:szCs w:val="24"/>
        </w:rPr>
        <w:t>reviewed</w:t>
      </w:r>
      <w:r w:rsidRPr="00C2487E">
        <w:rPr>
          <w:sz w:val="24"/>
          <w:szCs w:val="24"/>
        </w:rPr>
        <w:t xml:space="preserve"> Robert Balek (Horticulture Educator in Missouri Extension). Not considering him for Keynote.</w:t>
      </w:r>
    </w:p>
    <w:p w14:paraId="4F28F78A" w14:textId="6BF31DD8" w:rsidR="00BF2888" w:rsidRDefault="00D83CD5" w:rsidP="00641ED7">
      <w:pPr>
        <w:pStyle w:val="ListParagraph"/>
        <w:numPr>
          <w:ilvl w:val="0"/>
          <w:numId w:val="36"/>
        </w:num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Yes</w:t>
      </w:r>
      <w:r w:rsidR="00BF2888">
        <w:rPr>
          <w:sz w:val="24"/>
          <w:szCs w:val="24"/>
        </w:rPr>
        <w:t xml:space="preserve">, free on our date. </w:t>
      </w:r>
      <w:r>
        <w:rPr>
          <w:sz w:val="24"/>
          <w:szCs w:val="24"/>
        </w:rPr>
        <w:t xml:space="preserve"> </w:t>
      </w:r>
      <w:r w:rsidR="00641ED7" w:rsidRPr="00332BD7">
        <w:rPr>
          <w:b/>
          <w:bCs/>
          <w:sz w:val="24"/>
          <w:szCs w:val="24"/>
        </w:rPr>
        <w:t>Meagan Provencher</w:t>
      </w:r>
      <w:r>
        <w:rPr>
          <w:sz w:val="24"/>
          <w:szCs w:val="24"/>
        </w:rPr>
        <w:t xml:space="preserve"> </w:t>
      </w:r>
      <w:r w:rsidR="00A66B19">
        <w:rPr>
          <w:sz w:val="24"/>
          <w:szCs w:val="24"/>
        </w:rPr>
        <w:t>[two breakout sessions 2016; one in 2014]]</w:t>
      </w:r>
      <w:r>
        <w:rPr>
          <w:sz w:val="24"/>
          <w:szCs w:val="24"/>
        </w:rPr>
        <w:t xml:space="preserve">. </w:t>
      </w:r>
      <w:r w:rsidR="00641ED7" w:rsidRPr="00A66B19">
        <w:rPr>
          <w:sz w:val="24"/>
          <w:szCs w:val="24"/>
        </w:rPr>
        <w:t>Wasco Nursery</w:t>
      </w:r>
      <w:r w:rsidR="00946BB8">
        <w:rPr>
          <w:sz w:val="24"/>
          <w:szCs w:val="24"/>
        </w:rPr>
        <w:t>;</w:t>
      </w:r>
      <w:r w:rsidR="00641ED7" w:rsidRPr="00A66B19">
        <w:rPr>
          <w:sz w:val="24"/>
          <w:szCs w:val="24"/>
        </w:rPr>
        <w:t xml:space="preserve"> Sr. Landscape Designer. </w:t>
      </w:r>
      <w:r w:rsidR="00641ED7" w:rsidRPr="00543F5A">
        <w:rPr>
          <w:b/>
          <w:bCs/>
          <w:sz w:val="24"/>
          <w:szCs w:val="24"/>
        </w:rPr>
        <w:t>Topic suggestion: Native Plants for Regular Gardens.</w:t>
      </w:r>
      <w:r>
        <w:rPr>
          <w:sz w:val="24"/>
          <w:szCs w:val="24"/>
        </w:rPr>
        <w:t>)</w:t>
      </w:r>
      <w:r w:rsidR="00641ED7">
        <w:rPr>
          <w:sz w:val="24"/>
          <w:szCs w:val="24"/>
        </w:rPr>
        <w:t xml:space="preserve"> Fee: $250/session. </w:t>
      </w:r>
    </w:p>
    <w:p w14:paraId="2ECBD23A" w14:textId="3FE6C6F0" w:rsidR="002227A8" w:rsidRDefault="00BF2888" w:rsidP="00332BD7">
      <w:pPr>
        <w:pStyle w:val="ListParagraph"/>
        <w:numPr>
          <w:ilvl w:val="0"/>
          <w:numId w:val="36"/>
        </w:numPr>
        <w:spacing w:line="240" w:lineRule="auto"/>
        <w:rPr>
          <w:sz w:val="24"/>
          <w:szCs w:val="24"/>
        </w:rPr>
      </w:pPr>
      <w:r w:rsidRPr="00332BD7">
        <w:rPr>
          <w:sz w:val="24"/>
          <w:szCs w:val="24"/>
        </w:rPr>
        <w:t xml:space="preserve">Yes, free on our date.  </w:t>
      </w:r>
      <w:r w:rsidRPr="00332BD7">
        <w:rPr>
          <w:b/>
          <w:bCs/>
          <w:sz w:val="24"/>
          <w:szCs w:val="24"/>
        </w:rPr>
        <w:t>Melinda Myers</w:t>
      </w:r>
      <w:r w:rsidR="00332BD7">
        <w:rPr>
          <w:b/>
          <w:bCs/>
          <w:sz w:val="24"/>
          <w:szCs w:val="24"/>
        </w:rPr>
        <w:t xml:space="preserve"> </w:t>
      </w:r>
      <w:r w:rsidR="00332BD7">
        <w:rPr>
          <w:sz w:val="24"/>
          <w:szCs w:val="24"/>
        </w:rPr>
        <w:t>[Keynote in 2014</w:t>
      </w:r>
      <w:r w:rsidR="00EF0D47">
        <w:rPr>
          <w:sz w:val="24"/>
          <w:szCs w:val="24"/>
        </w:rPr>
        <w:t xml:space="preserve"> </w:t>
      </w:r>
      <w:r w:rsidR="00946BB8">
        <w:rPr>
          <w:sz w:val="24"/>
          <w:szCs w:val="24"/>
        </w:rPr>
        <w:t xml:space="preserve">; one </w:t>
      </w:r>
      <w:r w:rsidR="00D034F1">
        <w:rPr>
          <w:sz w:val="24"/>
          <w:szCs w:val="24"/>
        </w:rPr>
        <w:t>breakout</w:t>
      </w:r>
      <w:r w:rsidR="00946BB8">
        <w:rPr>
          <w:sz w:val="24"/>
          <w:szCs w:val="24"/>
        </w:rPr>
        <w:t xml:space="preserve"> session</w:t>
      </w:r>
      <w:r w:rsidR="00332BD7">
        <w:rPr>
          <w:sz w:val="24"/>
          <w:szCs w:val="24"/>
        </w:rPr>
        <w:t>]</w:t>
      </w:r>
      <w:r w:rsidRPr="00332BD7">
        <w:rPr>
          <w:sz w:val="24"/>
          <w:szCs w:val="24"/>
        </w:rPr>
        <w:t xml:space="preserve">. </w:t>
      </w:r>
    </w:p>
    <w:p w14:paraId="4C7FE06E" w14:textId="7D720C11" w:rsidR="00BF2888" w:rsidRPr="002227A8" w:rsidRDefault="00BF2888" w:rsidP="002227A8">
      <w:pPr>
        <w:pStyle w:val="ListParagraph"/>
        <w:spacing w:line="240" w:lineRule="auto"/>
        <w:ind w:left="1008"/>
        <w:rPr>
          <w:sz w:val="24"/>
          <w:szCs w:val="24"/>
        </w:rPr>
      </w:pPr>
      <w:r w:rsidRPr="002227A8">
        <w:rPr>
          <w:sz w:val="24"/>
          <w:szCs w:val="24"/>
        </w:rPr>
        <w:t>Fee: $1,500 + travel and hotel if needed.</w:t>
      </w:r>
      <w:r w:rsidR="002227A8">
        <w:rPr>
          <w:sz w:val="24"/>
          <w:szCs w:val="24"/>
        </w:rPr>
        <w:t xml:space="preserve"> </w:t>
      </w:r>
      <w:r w:rsidRPr="002227A8">
        <w:rPr>
          <w:sz w:val="24"/>
          <w:szCs w:val="24"/>
        </w:rPr>
        <w:t>A second breakout would be $750. We would get 35% of proceeds from sales of her books. She needs to know if we get sponsors for her.</w:t>
      </w:r>
      <w:r w:rsidR="00F3043F" w:rsidRPr="002227A8">
        <w:rPr>
          <w:sz w:val="24"/>
          <w:szCs w:val="24"/>
        </w:rPr>
        <w:t xml:space="preserve"> She has 22 pages of topics.</w:t>
      </w:r>
      <w:r w:rsidR="00EF0D47" w:rsidRPr="002227A8">
        <w:rPr>
          <w:sz w:val="24"/>
          <w:szCs w:val="24"/>
        </w:rPr>
        <w:t xml:space="preserve"> [Best comment by an attendee in 2014, “Best Speaker Gardener’s Pathway has had as Keynote.” Most presentations competing with her </w:t>
      </w:r>
      <w:r w:rsidR="00111846">
        <w:rPr>
          <w:sz w:val="24"/>
          <w:szCs w:val="24"/>
        </w:rPr>
        <w:t xml:space="preserve">afternoon </w:t>
      </w:r>
      <w:r w:rsidR="00EF0D47" w:rsidRPr="002227A8">
        <w:rPr>
          <w:sz w:val="24"/>
          <w:szCs w:val="24"/>
        </w:rPr>
        <w:t>breakout session had low enrollment.]</w:t>
      </w:r>
    </w:p>
    <w:p w14:paraId="3284A403" w14:textId="5134BAF9" w:rsidR="00C2487E" w:rsidRDefault="00DC76C2" w:rsidP="00111846">
      <w:pPr>
        <w:pStyle w:val="ListParagraph"/>
        <w:numPr>
          <w:ilvl w:val="0"/>
          <w:numId w:val="36"/>
        </w:numPr>
        <w:spacing w:line="240" w:lineRule="auto"/>
        <w:rPr>
          <w:sz w:val="24"/>
          <w:szCs w:val="24"/>
        </w:rPr>
      </w:pPr>
      <w:r w:rsidRPr="00FB490C">
        <w:rPr>
          <w:b/>
          <w:bCs/>
          <w:sz w:val="24"/>
          <w:szCs w:val="24"/>
        </w:rPr>
        <w:t>Roy Diblik</w:t>
      </w:r>
      <w:r>
        <w:rPr>
          <w:sz w:val="24"/>
          <w:szCs w:val="24"/>
        </w:rPr>
        <w:t xml:space="preserve"> [Keynote in 2012</w:t>
      </w:r>
      <w:r w:rsidR="00946BB8">
        <w:rPr>
          <w:sz w:val="24"/>
          <w:szCs w:val="24"/>
        </w:rPr>
        <w:t>; one breakout session</w:t>
      </w:r>
      <w:r>
        <w:rPr>
          <w:sz w:val="24"/>
          <w:szCs w:val="24"/>
        </w:rPr>
        <w:t xml:space="preserve">]. Need to contact if available that date. Co-owner of Northwind Perennial Farm, Burlington, WI. Collaborated with Piet </w:t>
      </w:r>
      <w:proofErr w:type="spellStart"/>
      <w:r>
        <w:rPr>
          <w:sz w:val="24"/>
          <w:szCs w:val="24"/>
        </w:rPr>
        <w:t>Oudolf</w:t>
      </w:r>
      <w:proofErr w:type="spellEnd"/>
      <w:r>
        <w:rPr>
          <w:sz w:val="24"/>
          <w:szCs w:val="24"/>
        </w:rPr>
        <w:t xml:space="preserve"> on Chicago’s Millenium Park Lurie Garden.</w:t>
      </w:r>
    </w:p>
    <w:p w14:paraId="63C706F8" w14:textId="77777777" w:rsidR="00111846" w:rsidRDefault="00111846" w:rsidP="00111846">
      <w:pPr>
        <w:pStyle w:val="ListParagraph"/>
        <w:spacing w:line="240" w:lineRule="auto"/>
        <w:ind w:left="1008"/>
        <w:rPr>
          <w:b/>
          <w:bCs/>
          <w:sz w:val="24"/>
          <w:szCs w:val="24"/>
        </w:rPr>
      </w:pPr>
    </w:p>
    <w:p w14:paraId="2DA13FE8" w14:textId="77777777" w:rsidR="00111846" w:rsidRDefault="00111846" w:rsidP="00111846">
      <w:pPr>
        <w:pStyle w:val="ListParagraph"/>
        <w:spacing w:line="240" w:lineRule="auto"/>
        <w:ind w:left="1008"/>
        <w:rPr>
          <w:b/>
          <w:bCs/>
          <w:sz w:val="24"/>
          <w:szCs w:val="24"/>
        </w:rPr>
      </w:pPr>
    </w:p>
    <w:p w14:paraId="69D037E2" w14:textId="77777777" w:rsidR="00111846" w:rsidRDefault="00111846" w:rsidP="00111846">
      <w:pPr>
        <w:pStyle w:val="ListParagraph"/>
        <w:spacing w:line="240" w:lineRule="auto"/>
        <w:ind w:left="1008"/>
        <w:rPr>
          <w:b/>
          <w:bCs/>
          <w:sz w:val="24"/>
          <w:szCs w:val="24"/>
        </w:rPr>
      </w:pPr>
    </w:p>
    <w:p w14:paraId="454EE0D6" w14:textId="77777777" w:rsidR="00111846" w:rsidRPr="00111846" w:rsidRDefault="00111846" w:rsidP="00111846">
      <w:pPr>
        <w:pStyle w:val="ListParagraph"/>
        <w:spacing w:line="240" w:lineRule="auto"/>
        <w:ind w:left="1008"/>
        <w:rPr>
          <w:sz w:val="24"/>
          <w:szCs w:val="24"/>
        </w:rPr>
      </w:pPr>
    </w:p>
    <w:p w14:paraId="167F44DE" w14:textId="12172F29" w:rsidR="00481885" w:rsidRPr="00D75560" w:rsidRDefault="00C56F09" w:rsidP="00C2487E">
      <w:pPr>
        <w:pStyle w:val="ListParagraph"/>
        <w:numPr>
          <w:ilvl w:val="0"/>
          <w:numId w:val="32"/>
        </w:numPr>
        <w:spacing w:line="240" w:lineRule="auto"/>
        <w:rPr>
          <w:b/>
          <w:bCs/>
          <w:sz w:val="24"/>
          <w:szCs w:val="24"/>
        </w:rPr>
      </w:pPr>
      <w:r w:rsidRPr="00D75560">
        <w:rPr>
          <w:b/>
          <w:bCs/>
          <w:sz w:val="24"/>
          <w:szCs w:val="24"/>
        </w:rPr>
        <w:lastRenderedPageBreak/>
        <w:t xml:space="preserve">Breakout Sessions </w:t>
      </w:r>
      <w:r w:rsidR="00C2487E" w:rsidRPr="00D75560">
        <w:rPr>
          <w:b/>
          <w:bCs/>
          <w:sz w:val="24"/>
          <w:szCs w:val="24"/>
        </w:rPr>
        <w:t>Speakers</w:t>
      </w:r>
      <w:r w:rsidRPr="00D75560">
        <w:rPr>
          <w:b/>
          <w:bCs/>
          <w:sz w:val="24"/>
          <w:szCs w:val="24"/>
        </w:rPr>
        <w:t>:</w:t>
      </w:r>
    </w:p>
    <w:p w14:paraId="58BE6B32" w14:textId="0C913895" w:rsidR="00D23DDE" w:rsidRPr="00D75560" w:rsidRDefault="00C56F09" w:rsidP="00C56F09">
      <w:pPr>
        <w:pStyle w:val="ListParagraph"/>
        <w:numPr>
          <w:ilvl w:val="0"/>
          <w:numId w:val="37"/>
        </w:numPr>
        <w:spacing w:line="240" w:lineRule="auto"/>
        <w:rPr>
          <w:sz w:val="24"/>
          <w:szCs w:val="24"/>
        </w:rPr>
      </w:pPr>
      <w:r w:rsidRPr="00D75560">
        <w:rPr>
          <w:b/>
          <w:bCs/>
          <w:sz w:val="24"/>
          <w:szCs w:val="24"/>
        </w:rPr>
        <w:t>Lavender:</w:t>
      </w:r>
      <w:r w:rsidRPr="00D75560">
        <w:rPr>
          <w:sz w:val="24"/>
          <w:szCs w:val="24"/>
        </w:rPr>
        <w:t xml:space="preserve">  </w:t>
      </w:r>
      <w:r w:rsidR="00D23DDE" w:rsidRPr="00D75560">
        <w:rPr>
          <w:sz w:val="24"/>
          <w:szCs w:val="24"/>
        </w:rPr>
        <w:t xml:space="preserve">Jane contacted </w:t>
      </w:r>
      <w:r w:rsidRPr="00D75560">
        <w:rPr>
          <w:sz w:val="24"/>
          <w:szCs w:val="24"/>
        </w:rPr>
        <w:t>Blumen Gardens</w:t>
      </w:r>
      <w:r w:rsidR="00D23DDE" w:rsidRPr="00D75560">
        <w:rPr>
          <w:sz w:val="24"/>
          <w:szCs w:val="24"/>
        </w:rPr>
        <w:t xml:space="preserve"> </w:t>
      </w:r>
      <w:r w:rsidR="008925F5">
        <w:rPr>
          <w:sz w:val="24"/>
          <w:szCs w:val="24"/>
        </w:rPr>
        <w:t>for</w:t>
      </w:r>
      <w:r w:rsidR="00D23DDE" w:rsidRPr="00D75560">
        <w:rPr>
          <w:sz w:val="24"/>
          <w:szCs w:val="24"/>
        </w:rPr>
        <w:t xml:space="preserve"> information about their speaker</w:t>
      </w:r>
      <w:r w:rsidRPr="00D75560">
        <w:rPr>
          <w:sz w:val="24"/>
          <w:szCs w:val="24"/>
        </w:rPr>
        <w:t xml:space="preserve">.  </w:t>
      </w:r>
      <w:r w:rsidR="00D23DDE" w:rsidRPr="00D75560">
        <w:rPr>
          <w:sz w:val="24"/>
          <w:szCs w:val="24"/>
        </w:rPr>
        <w:t xml:space="preserve">Has not heard back. </w:t>
      </w:r>
      <w:r w:rsidR="00111846">
        <w:rPr>
          <w:sz w:val="24"/>
          <w:szCs w:val="24"/>
        </w:rPr>
        <w:t>C</w:t>
      </w:r>
      <w:r w:rsidR="00D23DDE" w:rsidRPr="00D75560">
        <w:rPr>
          <w:sz w:val="24"/>
          <w:szCs w:val="24"/>
        </w:rPr>
        <w:t>onsidering a breakout session about</w:t>
      </w:r>
      <w:r w:rsidRPr="00D75560">
        <w:rPr>
          <w:sz w:val="24"/>
          <w:szCs w:val="24"/>
        </w:rPr>
        <w:t xml:space="preserve"> growing and</w:t>
      </w:r>
      <w:r w:rsidR="00D23DDE" w:rsidRPr="00D75560">
        <w:rPr>
          <w:sz w:val="24"/>
          <w:szCs w:val="24"/>
        </w:rPr>
        <w:t xml:space="preserve"> </w:t>
      </w:r>
      <w:r w:rsidR="002D019B" w:rsidRPr="00D75560">
        <w:rPr>
          <w:sz w:val="24"/>
          <w:szCs w:val="24"/>
        </w:rPr>
        <w:t xml:space="preserve">using lavender. </w:t>
      </w:r>
      <w:r w:rsidRPr="00D75560">
        <w:rPr>
          <w:sz w:val="24"/>
          <w:szCs w:val="24"/>
        </w:rPr>
        <w:t xml:space="preserve"> </w:t>
      </w:r>
    </w:p>
    <w:p w14:paraId="23CA2266" w14:textId="4F8EE05E" w:rsidR="00C56F09" w:rsidRPr="00EF3C0E" w:rsidRDefault="00D75560" w:rsidP="00C56F09">
      <w:pPr>
        <w:pStyle w:val="ListParagraph"/>
        <w:numPr>
          <w:ilvl w:val="0"/>
          <w:numId w:val="37"/>
        </w:numPr>
        <w:spacing w:line="240" w:lineRule="auto"/>
        <w:rPr>
          <w:sz w:val="24"/>
          <w:szCs w:val="24"/>
        </w:rPr>
      </w:pPr>
      <w:r w:rsidRPr="00EF3C0E">
        <w:rPr>
          <w:sz w:val="24"/>
          <w:szCs w:val="24"/>
        </w:rPr>
        <w:t>C</w:t>
      </w:r>
      <w:r w:rsidR="00C56F09" w:rsidRPr="00EF3C0E">
        <w:rPr>
          <w:sz w:val="24"/>
          <w:szCs w:val="24"/>
        </w:rPr>
        <w:t>ontact Cand</w:t>
      </w:r>
      <w:r w:rsidR="00CA3F35" w:rsidRPr="00EF3C0E">
        <w:rPr>
          <w:sz w:val="24"/>
          <w:szCs w:val="24"/>
        </w:rPr>
        <w:t>i</w:t>
      </w:r>
      <w:r w:rsidR="00C56F09" w:rsidRPr="00EF3C0E">
        <w:rPr>
          <w:sz w:val="24"/>
          <w:szCs w:val="24"/>
        </w:rPr>
        <w:t xml:space="preserve">ce </w:t>
      </w:r>
      <w:r w:rsidR="00CA3F35" w:rsidRPr="00EF3C0E">
        <w:rPr>
          <w:sz w:val="24"/>
          <w:szCs w:val="24"/>
        </w:rPr>
        <w:t xml:space="preserve">Anderson </w:t>
      </w:r>
      <w:r w:rsidR="00C56F09" w:rsidRPr="00EF3C0E">
        <w:rPr>
          <w:sz w:val="24"/>
          <w:szCs w:val="24"/>
        </w:rPr>
        <w:t xml:space="preserve">about </w:t>
      </w:r>
      <w:r w:rsidRPr="00EF3C0E">
        <w:rPr>
          <w:sz w:val="24"/>
          <w:szCs w:val="24"/>
        </w:rPr>
        <w:t>“</w:t>
      </w:r>
      <w:r w:rsidRPr="00EF3C0E">
        <w:rPr>
          <w:b/>
          <w:bCs/>
          <w:sz w:val="24"/>
          <w:szCs w:val="24"/>
        </w:rPr>
        <w:t>diseases</w:t>
      </w:r>
      <w:r w:rsidRPr="00EF3C0E">
        <w:rPr>
          <w:sz w:val="24"/>
          <w:szCs w:val="24"/>
        </w:rPr>
        <w:t xml:space="preserve">” </w:t>
      </w:r>
      <w:r w:rsidR="00C56F09" w:rsidRPr="00EF3C0E">
        <w:rPr>
          <w:sz w:val="24"/>
          <w:szCs w:val="24"/>
        </w:rPr>
        <w:t>educator</w:t>
      </w:r>
      <w:r w:rsidRPr="00EF3C0E">
        <w:rPr>
          <w:sz w:val="24"/>
          <w:szCs w:val="24"/>
        </w:rPr>
        <w:t>. Pending. (Connie)</w:t>
      </w:r>
    </w:p>
    <w:p w14:paraId="28B25091" w14:textId="2F90B3D2" w:rsidR="00C56F09" w:rsidRPr="00FF4196" w:rsidRDefault="00D75560" w:rsidP="00C56F09">
      <w:pPr>
        <w:pStyle w:val="ListParagraph"/>
        <w:numPr>
          <w:ilvl w:val="0"/>
          <w:numId w:val="37"/>
        </w:numPr>
        <w:spacing w:line="240" w:lineRule="auto"/>
        <w:rPr>
          <w:sz w:val="24"/>
          <w:szCs w:val="24"/>
        </w:rPr>
      </w:pPr>
      <w:r w:rsidRPr="00FF4196">
        <w:rPr>
          <w:b/>
          <w:bCs/>
          <w:sz w:val="24"/>
          <w:szCs w:val="24"/>
        </w:rPr>
        <w:t>Worm Compost</w:t>
      </w:r>
      <w:r w:rsidRPr="00FF4196">
        <w:rPr>
          <w:sz w:val="24"/>
          <w:szCs w:val="24"/>
        </w:rPr>
        <w:t xml:space="preserve">: </w:t>
      </w:r>
      <w:r w:rsidR="00FF4196" w:rsidRPr="00FF4196">
        <w:rPr>
          <w:sz w:val="24"/>
          <w:szCs w:val="24"/>
        </w:rPr>
        <w:t>Skip in 2027 if we have a breakout session about soil.</w:t>
      </w:r>
      <w:r w:rsidR="00FF4196">
        <w:rPr>
          <w:sz w:val="24"/>
          <w:szCs w:val="24"/>
        </w:rPr>
        <w:t xml:space="preserve"> </w:t>
      </w:r>
      <w:r w:rsidR="00FF4196" w:rsidRPr="00FF4196">
        <w:rPr>
          <w:sz w:val="24"/>
          <w:szCs w:val="24"/>
        </w:rPr>
        <w:t xml:space="preserve">This topic was popular at Arizona Extension. </w:t>
      </w:r>
      <w:r w:rsidR="00FF4196">
        <w:rPr>
          <w:sz w:val="24"/>
          <w:szCs w:val="24"/>
        </w:rPr>
        <w:t xml:space="preserve">Presentation could be done </w:t>
      </w:r>
      <w:r w:rsidR="00C56F09" w:rsidRPr="00FF4196">
        <w:rPr>
          <w:sz w:val="24"/>
          <w:szCs w:val="24"/>
        </w:rPr>
        <w:t>by the “worm guy”</w:t>
      </w:r>
      <w:r w:rsidR="00FF4196" w:rsidRPr="00FF4196">
        <w:rPr>
          <w:sz w:val="24"/>
          <w:szCs w:val="24"/>
        </w:rPr>
        <w:t xml:space="preserve">. </w:t>
      </w:r>
    </w:p>
    <w:p w14:paraId="247ED65A" w14:textId="68856D23" w:rsidR="00C56F09" w:rsidRPr="00FF4196" w:rsidRDefault="00C56F09" w:rsidP="00C56F09">
      <w:pPr>
        <w:pStyle w:val="ListParagraph"/>
        <w:numPr>
          <w:ilvl w:val="0"/>
          <w:numId w:val="37"/>
        </w:numPr>
        <w:spacing w:line="240" w:lineRule="auto"/>
        <w:rPr>
          <w:sz w:val="24"/>
          <w:szCs w:val="24"/>
        </w:rPr>
      </w:pPr>
      <w:r w:rsidRPr="00FF4196">
        <w:rPr>
          <w:b/>
          <w:bCs/>
          <w:sz w:val="24"/>
          <w:szCs w:val="24"/>
        </w:rPr>
        <w:t>Soil</w:t>
      </w:r>
      <w:r w:rsidRPr="00FF4196">
        <w:rPr>
          <w:sz w:val="24"/>
          <w:szCs w:val="24"/>
        </w:rPr>
        <w:t>: Janet Gallagher teaches this subject at Kish.</w:t>
      </w:r>
      <w:r w:rsidR="00FF4196" w:rsidRPr="00FF4196">
        <w:rPr>
          <w:sz w:val="24"/>
          <w:szCs w:val="24"/>
        </w:rPr>
        <w:t xml:space="preserve"> Connie to contact her or Dean Johnson (Conservation District). </w:t>
      </w:r>
      <w:r w:rsidRPr="00FF4196">
        <w:rPr>
          <w:sz w:val="24"/>
          <w:szCs w:val="24"/>
        </w:rPr>
        <w:t xml:space="preserve"> Include seed starting</w:t>
      </w:r>
      <w:r w:rsidR="009E4A6E" w:rsidRPr="00FF4196">
        <w:rPr>
          <w:sz w:val="24"/>
          <w:szCs w:val="24"/>
        </w:rPr>
        <w:t xml:space="preserve"> and Cornel</w:t>
      </w:r>
      <w:r w:rsidR="00BF550C" w:rsidRPr="00FF4196">
        <w:rPr>
          <w:sz w:val="24"/>
          <w:szCs w:val="24"/>
        </w:rPr>
        <w:t>l</w:t>
      </w:r>
      <w:r w:rsidR="009E4A6E" w:rsidRPr="00FF4196">
        <w:rPr>
          <w:sz w:val="24"/>
          <w:szCs w:val="24"/>
        </w:rPr>
        <w:t xml:space="preserve"> Potting Mix</w:t>
      </w:r>
      <w:r w:rsidR="00BF550C" w:rsidRPr="00FF4196">
        <w:rPr>
          <w:sz w:val="24"/>
          <w:szCs w:val="24"/>
        </w:rPr>
        <w:t>.</w:t>
      </w:r>
      <w:r w:rsidR="00CA3F35" w:rsidRPr="00FF4196">
        <w:rPr>
          <w:sz w:val="24"/>
          <w:szCs w:val="24"/>
        </w:rPr>
        <w:t xml:space="preserve"> </w:t>
      </w:r>
    </w:p>
    <w:p w14:paraId="12F24DBC" w14:textId="768E36DB" w:rsidR="0046107F" w:rsidRPr="00F95B23" w:rsidRDefault="0046107F" w:rsidP="00C56F09">
      <w:pPr>
        <w:pStyle w:val="ListParagraph"/>
        <w:numPr>
          <w:ilvl w:val="0"/>
          <w:numId w:val="37"/>
        </w:numPr>
        <w:spacing w:line="240" w:lineRule="auto"/>
        <w:rPr>
          <w:sz w:val="24"/>
          <w:szCs w:val="24"/>
        </w:rPr>
      </w:pPr>
      <w:r w:rsidRPr="00F95B23">
        <w:rPr>
          <w:b/>
          <w:bCs/>
          <w:sz w:val="24"/>
          <w:szCs w:val="24"/>
        </w:rPr>
        <w:t>Winter Sowing</w:t>
      </w:r>
      <w:r w:rsidRPr="00F95B23">
        <w:rPr>
          <w:sz w:val="24"/>
          <w:szCs w:val="24"/>
        </w:rPr>
        <w:t xml:space="preserve">: </w:t>
      </w:r>
      <w:r w:rsidR="00F95B23" w:rsidRPr="00F95B23">
        <w:rPr>
          <w:b/>
          <w:bCs/>
          <w:sz w:val="24"/>
          <w:szCs w:val="24"/>
        </w:rPr>
        <w:t>Yes</w:t>
      </w:r>
      <w:r w:rsidR="00F95B23" w:rsidRPr="00F95B23">
        <w:rPr>
          <w:sz w:val="24"/>
          <w:szCs w:val="24"/>
        </w:rPr>
        <w:t xml:space="preserve">, </w:t>
      </w:r>
      <w:r w:rsidRPr="00F95B23">
        <w:rPr>
          <w:sz w:val="24"/>
          <w:szCs w:val="24"/>
        </w:rPr>
        <w:t xml:space="preserve">Erin McNeal </w:t>
      </w:r>
      <w:r w:rsidR="008123A7">
        <w:rPr>
          <w:sz w:val="24"/>
          <w:szCs w:val="24"/>
        </w:rPr>
        <w:t>agreed to present</w:t>
      </w:r>
      <w:r w:rsidR="00F95B23" w:rsidRPr="00F95B23">
        <w:rPr>
          <w:sz w:val="24"/>
          <w:szCs w:val="24"/>
        </w:rPr>
        <w:t>.</w:t>
      </w:r>
      <w:r w:rsidR="00F95B23">
        <w:rPr>
          <w:sz w:val="24"/>
          <w:szCs w:val="24"/>
        </w:rPr>
        <w:t xml:space="preserve"> Fee $150. Could do </w:t>
      </w:r>
      <w:r w:rsidR="008123A7">
        <w:rPr>
          <w:sz w:val="24"/>
          <w:szCs w:val="24"/>
        </w:rPr>
        <w:t>as hands-on. MGs could help gather 20 oz. clear bottles. She has YouTube video on this topic.</w:t>
      </w:r>
    </w:p>
    <w:p w14:paraId="76FA8027" w14:textId="0C274C8D" w:rsidR="0053397B" w:rsidRPr="0053397B" w:rsidRDefault="0053397B" w:rsidP="00C56F09">
      <w:pPr>
        <w:pStyle w:val="ListParagraph"/>
        <w:numPr>
          <w:ilvl w:val="0"/>
          <w:numId w:val="37"/>
        </w:numPr>
        <w:spacing w:line="240" w:lineRule="auto"/>
        <w:rPr>
          <w:sz w:val="24"/>
          <w:szCs w:val="24"/>
        </w:rPr>
      </w:pPr>
      <w:r w:rsidRPr="0053397B">
        <w:rPr>
          <w:b/>
          <w:bCs/>
          <w:sz w:val="24"/>
          <w:szCs w:val="24"/>
        </w:rPr>
        <w:t xml:space="preserve">Hands-On: </w:t>
      </w:r>
      <w:r w:rsidR="0046107F" w:rsidRPr="0053397B">
        <w:rPr>
          <w:b/>
          <w:bCs/>
          <w:sz w:val="24"/>
          <w:szCs w:val="24"/>
        </w:rPr>
        <w:t>“Bee Hotel”</w:t>
      </w:r>
      <w:r w:rsidR="0046107F" w:rsidRPr="0053397B">
        <w:rPr>
          <w:sz w:val="24"/>
          <w:szCs w:val="24"/>
        </w:rPr>
        <w:t xml:space="preserve"> make-and-take</w:t>
      </w:r>
      <w:r w:rsidRPr="0053397B">
        <w:rPr>
          <w:sz w:val="24"/>
          <w:szCs w:val="24"/>
        </w:rPr>
        <w:t xml:space="preserve"> </w:t>
      </w:r>
      <w:r w:rsidR="00111846">
        <w:rPr>
          <w:sz w:val="24"/>
          <w:szCs w:val="24"/>
        </w:rPr>
        <w:t>could be</w:t>
      </w:r>
      <w:r w:rsidRPr="0053397B">
        <w:rPr>
          <w:sz w:val="24"/>
          <w:szCs w:val="24"/>
        </w:rPr>
        <w:t xml:space="preserve"> very messy. </w:t>
      </w:r>
      <w:r w:rsidR="0046107F" w:rsidRPr="0053397B">
        <w:rPr>
          <w:sz w:val="24"/>
          <w:szCs w:val="24"/>
        </w:rPr>
        <w:t xml:space="preserve"> </w:t>
      </w:r>
      <w:r w:rsidRPr="0053397B">
        <w:rPr>
          <w:sz w:val="24"/>
          <w:szCs w:val="24"/>
        </w:rPr>
        <w:t>Consider Dave Slater to lead this in 2027 or beyond. (Jane)</w:t>
      </w:r>
    </w:p>
    <w:p w14:paraId="22101371" w14:textId="0549B03B" w:rsidR="0046107F" w:rsidRDefault="0046107F" w:rsidP="00C56F09">
      <w:pPr>
        <w:pStyle w:val="ListParagraph"/>
        <w:numPr>
          <w:ilvl w:val="0"/>
          <w:numId w:val="37"/>
        </w:numPr>
        <w:spacing w:line="240" w:lineRule="auto"/>
        <w:rPr>
          <w:sz w:val="24"/>
          <w:szCs w:val="24"/>
        </w:rPr>
      </w:pPr>
      <w:r w:rsidRPr="00C96F4F">
        <w:rPr>
          <w:b/>
          <w:bCs/>
          <w:sz w:val="24"/>
          <w:szCs w:val="24"/>
        </w:rPr>
        <w:t>Composting</w:t>
      </w:r>
      <w:r w:rsidRPr="00C96F4F">
        <w:rPr>
          <w:sz w:val="24"/>
          <w:szCs w:val="24"/>
        </w:rPr>
        <w:t xml:space="preserve">: Peggy </w:t>
      </w:r>
      <w:r w:rsidR="00CA3F35" w:rsidRPr="00C96F4F">
        <w:rPr>
          <w:sz w:val="24"/>
          <w:szCs w:val="24"/>
        </w:rPr>
        <w:t xml:space="preserve">Anesi </w:t>
      </w:r>
      <w:r w:rsidRPr="00C96F4F">
        <w:rPr>
          <w:sz w:val="24"/>
          <w:szCs w:val="24"/>
        </w:rPr>
        <w:t xml:space="preserve">can do this </w:t>
      </w:r>
      <w:r w:rsidR="00CA3F35" w:rsidRPr="00C96F4F">
        <w:rPr>
          <w:sz w:val="24"/>
          <w:szCs w:val="24"/>
        </w:rPr>
        <w:t>topic.</w:t>
      </w:r>
    </w:p>
    <w:p w14:paraId="6999C610" w14:textId="618A86EE" w:rsidR="00C96F4F" w:rsidRDefault="00C96F4F" w:rsidP="00C56F09">
      <w:pPr>
        <w:pStyle w:val="ListParagraph"/>
        <w:numPr>
          <w:ilvl w:val="0"/>
          <w:numId w:val="37"/>
        </w:numPr>
        <w:spacing w:line="240" w:lineRule="auto"/>
        <w:rPr>
          <w:sz w:val="24"/>
          <w:szCs w:val="24"/>
        </w:rPr>
      </w:pPr>
      <w:r>
        <w:rPr>
          <w:b/>
          <w:bCs/>
          <w:sz w:val="24"/>
          <w:szCs w:val="24"/>
        </w:rPr>
        <w:t>Bulbs</w:t>
      </w:r>
      <w:r w:rsidRPr="00C96F4F">
        <w:rPr>
          <w:sz w:val="24"/>
          <w:szCs w:val="24"/>
        </w:rPr>
        <w:t>:</w:t>
      </w:r>
      <w:r>
        <w:rPr>
          <w:sz w:val="24"/>
          <w:szCs w:val="24"/>
        </w:rPr>
        <w:t xml:space="preserve"> all kinds</w:t>
      </w:r>
    </w:p>
    <w:p w14:paraId="071AE1F4" w14:textId="0197B7F9" w:rsidR="00C96F4F" w:rsidRPr="0029686F" w:rsidRDefault="00EF3C0E" w:rsidP="00C96F4F">
      <w:pPr>
        <w:pStyle w:val="ListParagraph"/>
        <w:numPr>
          <w:ilvl w:val="0"/>
          <w:numId w:val="37"/>
        </w:numPr>
        <w:spacing w:line="240" w:lineRule="auto"/>
        <w:rPr>
          <w:b/>
          <w:bCs/>
          <w:sz w:val="24"/>
          <w:szCs w:val="24"/>
        </w:rPr>
      </w:pPr>
      <w:r w:rsidRPr="002A2B39">
        <w:rPr>
          <w:b/>
          <w:bCs/>
          <w:sz w:val="24"/>
          <w:szCs w:val="24"/>
        </w:rPr>
        <w:t>Gardening for Birds</w:t>
      </w:r>
      <w:r w:rsidR="000E1ECD" w:rsidRPr="002A2B39">
        <w:rPr>
          <w:b/>
          <w:bCs/>
          <w:sz w:val="24"/>
          <w:szCs w:val="24"/>
        </w:rPr>
        <w:t xml:space="preserve"> and Pollinators</w:t>
      </w:r>
      <w:r w:rsidRPr="002A2B39">
        <w:rPr>
          <w:sz w:val="24"/>
          <w:szCs w:val="24"/>
        </w:rPr>
        <w:t>: Pam Karlson</w:t>
      </w:r>
      <w:r w:rsidR="002A2B39" w:rsidRPr="002A2B39">
        <w:rPr>
          <w:sz w:val="24"/>
          <w:szCs w:val="24"/>
        </w:rPr>
        <w:t xml:space="preserve"> (Possible future Keynote?)  She </w:t>
      </w:r>
      <w:r w:rsidR="000E1ECD" w:rsidRPr="002A2B39">
        <w:rPr>
          <w:sz w:val="24"/>
          <w:szCs w:val="24"/>
        </w:rPr>
        <w:t xml:space="preserve">learned </w:t>
      </w:r>
      <w:r w:rsidRPr="002A2B39">
        <w:rPr>
          <w:sz w:val="24"/>
          <w:szCs w:val="24"/>
        </w:rPr>
        <w:t>Garden Design at Chicago Botanic Garden</w:t>
      </w:r>
      <w:r w:rsidR="000E1ECD" w:rsidRPr="002A2B39">
        <w:rPr>
          <w:sz w:val="24"/>
          <w:szCs w:val="24"/>
        </w:rPr>
        <w:t xml:space="preserve"> school</w:t>
      </w:r>
      <w:r w:rsidRPr="002A2B39">
        <w:rPr>
          <w:sz w:val="24"/>
          <w:szCs w:val="24"/>
        </w:rPr>
        <w:t>.</w:t>
      </w:r>
      <w:r w:rsidR="000E1ECD" w:rsidRPr="002A2B39">
        <w:rPr>
          <w:sz w:val="24"/>
          <w:szCs w:val="24"/>
        </w:rPr>
        <w:t xml:space="preserve"> Public speaker, educator. Studying birds since 2004. Turned Chicago backyard into </w:t>
      </w:r>
      <w:r w:rsidR="000D624D" w:rsidRPr="002A2B39">
        <w:rPr>
          <w:sz w:val="24"/>
          <w:szCs w:val="24"/>
        </w:rPr>
        <w:t xml:space="preserve">4-season </w:t>
      </w:r>
      <w:r w:rsidR="000E1ECD" w:rsidRPr="002A2B39">
        <w:rPr>
          <w:sz w:val="24"/>
          <w:szCs w:val="24"/>
        </w:rPr>
        <w:t>garden</w:t>
      </w:r>
      <w:r w:rsidR="000D624D" w:rsidRPr="002A2B39">
        <w:rPr>
          <w:sz w:val="24"/>
          <w:szCs w:val="24"/>
        </w:rPr>
        <w:t xml:space="preserve"> oasis</w:t>
      </w:r>
      <w:r w:rsidR="000E1ECD" w:rsidRPr="002A2B39">
        <w:rPr>
          <w:sz w:val="24"/>
          <w:szCs w:val="24"/>
        </w:rPr>
        <w:t xml:space="preserve"> for birds and pollinators. Presented “</w:t>
      </w:r>
      <w:r w:rsidR="000E1ECD" w:rsidRPr="00346BCC">
        <w:rPr>
          <w:b/>
          <w:bCs/>
          <w:sz w:val="24"/>
          <w:szCs w:val="24"/>
        </w:rPr>
        <w:t>Gardening for Hummingbirds</w:t>
      </w:r>
      <w:r w:rsidR="000E1ECD" w:rsidRPr="002A2B39">
        <w:rPr>
          <w:sz w:val="24"/>
          <w:szCs w:val="24"/>
        </w:rPr>
        <w:t xml:space="preserve">” 8/18/24 at West Cook County Wild Ones. </w:t>
      </w:r>
      <w:r w:rsidR="00E26B63">
        <w:rPr>
          <w:sz w:val="24"/>
          <w:szCs w:val="24"/>
        </w:rPr>
        <w:t>On</w:t>
      </w:r>
      <w:r w:rsidR="000E1ECD" w:rsidRPr="002A2B39">
        <w:rPr>
          <w:sz w:val="24"/>
          <w:szCs w:val="24"/>
        </w:rPr>
        <w:t xml:space="preserve"> YouTube</w:t>
      </w:r>
      <w:r w:rsidR="008925F5">
        <w:rPr>
          <w:sz w:val="24"/>
          <w:szCs w:val="24"/>
        </w:rPr>
        <w:t>:</w:t>
      </w:r>
      <w:r w:rsidR="000E1ECD" w:rsidRPr="002A2B39">
        <w:rPr>
          <w:sz w:val="24"/>
          <w:szCs w:val="24"/>
        </w:rPr>
        <w:t xml:space="preserve"> “</w:t>
      </w:r>
      <w:r w:rsidR="000E1ECD" w:rsidRPr="00346BCC">
        <w:rPr>
          <w:b/>
          <w:bCs/>
          <w:sz w:val="24"/>
          <w:szCs w:val="24"/>
        </w:rPr>
        <w:t>Birds in the Garden: Creating and Enjoying a Bird Oasis</w:t>
      </w:r>
      <w:r w:rsidR="000E1ECD" w:rsidRPr="002A2B39">
        <w:rPr>
          <w:sz w:val="24"/>
          <w:szCs w:val="24"/>
        </w:rPr>
        <w:t>”</w:t>
      </w:r>
      <w:r w:rsidR="00E26B63">
        <w:rPr>
          <w:sz w:val="24"/>
          <w:szCs w:val="24"/>
        </w:rPr>
        <w:t xml:space="preserve">. presented </w:t>
      </w:r>
      <w:r w:rsidR="003639E5">
        <w:rPr>
          <w:sz w:val="24"/>
          <w:szCs w:val="24"/>
        </w:rPr>
        <w:t xml:space="preserve">3 years ago </w:t>
      </w:r>
      <w:r w:rsidR="000E1ECD" w:rsidRPr="002A2B39">
        <w:rPr>
          <w:sz w:val="24"/>
          <w:szCs w:val="24"/>
        </w:rPr>
        <w:t>to Ethical Humanist Society of Chicago.</w:t>
      </w:r>
      <w:r w:rsidR="00BB7AB2" w:rsidRPr="002A2B39">
        <w:rPr>
          <w:sz w:val="24"/>
          <w:szCs w:val="24"/>
        </w:rPr>
        <w:t xml:space="preserve"> </w:t>
      </w:r>
    </w:p>
    <w:p w14:paraId="2ADB0718" w14:textId="7BB2FBA3" w:rsidR="0029686F" w:rsidRPr="002A2B39" w:rsidRDefault="0029686F" w:rsidP="00C96F4F">
      <w:pPr>
        <w:pStyle w:val="ListParagraph"/>
        <w:numPr>
          <w:ilvl w:val="0"/>
          <w:numId w:val="37"/>
        </w:numPr>
        <w:spacing w:line="24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Houseplants: </w:t>
      </w:r>
      <w:r>
        <w:rPr>
          <w:sz w:val="24"/>
          <w:szCs w:val="24"/>
        </w:rPr>
        <w:t>Troy from “The Greenhouse” in Sycamore is open to the idea of presenting. (Karen I.)</w:t>
      </w:r>
    </w:p>
    <w:p w14:paraId="5995BFBC" w14:textId="77777777" w:rsidR="002A2B39" w:rsidRPr="002A2B39" w:rsidRDefault="002A2B39" w:rsidP="002A2B39">
      <w:pPr>
        <w:pStyle w:val="ListParagraph"/>
        <w:spacing w:line="240" w:lineRule="auto"/>
        <w:ind w:left="1008"/>
        <w:rPr>
          <w:b/>
          <w:bCs/>
          <w:sz w:val="24"/>
          <w:szCs w:val="24"/>
        </w:rPr>
      </w:pPr>
    </w:p>
    <w:p w14:paraId="193AD712" w14:textId="46C9F820" w:rsidR="00C96F4F" w:rsidRPr="00C96F4F" w:rsidRDefault="00C96F4F" w:rsidP="00C96F4F">
      <w:pPr>
        <w:pStyle w:val="ListParagraph"/>
        <w:spacing w:line="240" w:lineRule="auto"/>
        <w:ind w:left="1008"/>
        <w:rPr>
          <w:b/>
          <w:bCs/>
          <w:sz w:val="24"/>
          <w:szCs w:val="24"/>
        </w:rPr>
      </w:pPr>
      <w:r w:rsidRPr="00C96F4F">
        <w:rPr>
          <w:b/>
          <w:bCs/>
          <w:sz w:val="24"/>
          <w:szCs w:val="24"/>
        </w:rPr>
        <w:t>These weren’t discussed, but still on our list:</w:t>
      </w:r>
    </w:p>
    <w:p w14:paraId="5B2977F0" w14:textId="526096EF" w:rsidR="0046107F" w:rsidRPr="00C96F4F" w:rsidRDefault="0046107F" w:rsidP="00C96F4F">
      <w:pPr>
        <w:pStyle w:val="ListParagraph"/>
        <w:numPr>
          <w:ilvl w:val="0"/>
          <w:numId w:val="38"/>
        </w:numPr>
        <w:spacing w:line="240" w:lineRule="auto"/>
        <w:rPr>
          <w:sz w:val="24"/>
          <w:szCs w:val="24"/>
        </w:rPr>
      </w:pPr>
      <w:r w:rsidRPr="00C96F4F">
        <w:rPr>
          <w:sz w:val="24"/>
          <w:szCs w:val="24"/>
        </w:rPr>
        <w:t xml:space="preserve">Annuals and Vegetables:  </w:t>
      </w:r>
      <w:r w:rsidRPr="00BB7AB2">
        <w:rPr>
          <w:b/>
          <w:bCs/>
          <w:sz w:val="24"/>
          <w:szCs w:val="24"/>
        </w:rPr>
        <w:t>Kim Hartmann</w:t>
      </w:r>
      <w:r w:rsidRPr="00C96F4F">
        <w:rPr>
          <w:sz w:val="24"/>
          <w:szCs w:val="24"/>
        </w:rPr>
        <w:t xml:space="preserve"> </w:t>
      </w:r>
      <w:r w:rsidR="009E4A6E" w:rsidRPr="00C96F4F">
        <w:rPr>
          <w:sz w:val="24"/>
          <w:szCs w:val="24"/>
        </w:rPr>
        <w:t>is great on these topics</w:t>
      </w:r>
    </w:p>
    <w:p w14:paraId="1467714E" w14:textId="2EA817CA" w:rsidR="00C96F4F" w:rsidRPr="00C96F4F" w:rsidRDefault="009E4A6E" w:rsidP="00C96F4F">
      <w:pPr>
        <w:pStyle w:val="ListParagraph"/>
        <w:numPr>
          <w:ilvl w:val="0"/>
          <w:numId w:val="38"/>
        </w:numPr>
        <w:spacing w:line="240" w:lineRule="auto"/>
        <w:rPr>
          <w:sz w:val="24"/>
          <w:szCs w:val="24"/>
        </w:rPr>
      </w:pPr>
      <w:r w:rsidRPr="00C96F4F">
        <w:rPr>
          <w:sz w:val="24"/>
          <w:szCs w:val="24"/>
        </w:rPr>
        <w:t xml:space="preserve">Groundcovers: </w:t>
      </w:r>
      <w:r w:rsidR="00C96F4F" w:rsidRPr="00C96F4F">
        <w:rPr>
          <w:sz w:val="24"/>
          <w:szCs w:val="24"/>
        </w:rPr>
        <w:t>(</w:t>
      </w:r>
      <w:r w:rsidRPr="00C96F4F">
        <w:rPr>
          <w:sz w:val="24"/>
          <w:szCs w:val="24"/>
        </w:rPr>
        <w:t>Jane</w:t>
      </w:r>
      <w:r w:rsidR="00C96F4F" w:rsidRPr="00C96F4F">
        <w:rPr>
          <w:sz w:val="24"/>
          <w:szCs w:val="24"/>
        </w:rPr>
        <w:t>)</w:t>
      </w:r>
      <w:r w:rsidRPr="00C96F4F">
        <w:rPr>
          <w:sz w:val="24"/>
          <w:szCs w:val="24"/>
        </w:rPr>
        <w:t xml:space="preserve"> </w:t>
      </w:r>
    </w:p>
    <w:p w14:paraId="383DA2C9" w14:textId="001C388A" w:rsidR="00E37281" w:rsidRDefault="00E37281" w:rsidP="00C96F4F">
      <w:pPr>
        <w:pStyle w:val="ListParagraph"/>
        <w:numPr>
          <w:ilvl w:val="0"/>
          <w:numId w:val="38"/>
        </w:numPr>
        <w:spacing w:line="240" w:lineRule="auto"/>
        <w:rPr>
          <w:sz w:val="24"/>
          <w:szCs w:val="24"/>
        </w:rPr>
      </w:pPr>
      <w:r w:rsidRPr="00C96F4F">
        <w:rPr>
          <w:sz w:val="24"/>
          <w:szCs w:val="24"/>
        </w:rPr>
        <w:t>Cannabis: taught by S</w:t>
      </w:r>
      <w:r w:rsidR="00B13005" w:rsidRPr="00C96F4F">
        <w:rPr>
          <w:sz w:val="24"/>
          <w:szCs w:val="24"/>
        </w:rPr>
        <w:t>ean</w:t>
      </w:r>
      <w:r w:rsidRPr="00C96F4F">
        <w:rPr>
          <w:sz w:val="24"/>
          <w:szCs w:val="24"/>
        </w:rPr>
        <w:t xml:space="preserve"> Walters at Kishwaukee College.</w:t>
      </w:r>
      <w:r w:rsidR="00C96F4F" w:rsidRPr="00C96F4F">
        <w:rPr>
          <w:sz w:val="24"/>
          <w:szCs w:val="24"/>
        </w:rPr>
        <w:t xml:space="preserve"> (Richard)</w:t>
      </w:r>
    </w:p>
    <w:p w14:paraId="75589857" w14:textId="77777777" w:rsidR="006D663F" w:rsidRPr="007C5473" w:rsidRDefault="006D663F" w:rsidP="006D663F">
      <w:pPr>
        <w:spacing w:line="240" w:lineRule="auto"/>
        <w:rPr>
          <w:b/>
          <w:bCs/>
          <w:sz w:val="24"/>
          <w:szCs w:val="24"/>
        </w:rPr>
      </w:pPr>
      <w:r w:rsidRPr="007C5473">
        <w:rPr>
          <w:b/>
          <w:bCs/>
          <w:sz w:val="24"/>
          <w:szCs w:val="24"/>
        </w:rPr>
        <w:t>Vendors:</w:t>
      </w:r>
    </w:p>
    <w:p w14:paraId="0F897E2B" w14:textId="18AC2ED4" w:rsidR="006D663F" w:rsidRDefault="006D663F" w:rsidP="006D663F">
      <w:pPr>
        <w:pStyle w:val="ListParagraph"/>
        <w:numPr>
          <w:ilvl w:val="0"/>
          <w:numId w:val="40"/>
        </w:numPr>
        <w:spacing w:line="240" w:lineRule="auto"/>
        <w:rPr>
          <w:sz w:val="24"/>
          <w:szCs w:val="24"/>
        </w:rPr>
      </w:pPr>
      <w:r w:rsidRPr="006D663F">
        <w:rPr>
          <w:sz w:val="24"/>
          <w:szCs w:val="24"/>
        </w:rPr>
        <w:t>Lavender speaker who was at Blumen Gardens</w:t>
      </w:r>
      <w:r w:rsidR="007C5473">
        <w:rPr>
          <w:sz w:val="24"/>
          <w:szCs w:val="24"/>
        </w:rPr>
        <w:t xml:space="preserve"> (Jane)</w:t>
      </w:r>
    </w:p>
    <w:p w14:paraId="5AAEF897" w14:textId="53BB1993" w:rsidR="006D663F" w:rsidRDefault="006D663F" w:rsidP="006D663F">
      <w:pPr>
        <w:pStyle w:val="ListParagraph"/>
        <w:numPr>
          <w:ilvl w:val="0"/>
          <w:numId w:val="40"/>
        </w:numPr>
        <w:spacing w:line="240" w:lineRule="auto"/>
        <w:rPr>
          <w:sz w:val="24"/>
          <w:szCs w:val="24"/>
        </w:rPr>
      </w:pPr>
      <w:r w:rsidRPr="006D663F">
        <w:rPr>
          <w:sz w:val="24"/>
          <w:szCs w:val="24"/>
        </w:rPr>
        <w:t>Birdhouses made by Dave Slater (Jane</w:t>
      </w:r>
      <w:r w:rsidR="00111846">
        <w:rPr>
          <w:sz w:val="24"/>
          <w:szCs w:val="24"/>
        </w:rPr>
        <w:t>) (maybe s</w:t>
      </w:r>
      <w:r>
        <w:rPr>
          <w:sz w:val="24"/>
          <w:szCs w:val="24"/>
        </w:rPr>
        <w:t>ame year as “bird” speaker)</w:t>
      </w:r>
      <w:r w:rsidRPr="006D663F">
        <w:rPr>
          <w:sz w:val="24"/>
          <w:szCs w:val="24"/>
        </w:rPr>
        <w:t xml:space="preserve"> </w:t>
      </w:r>
    </w:p>
    <w:p w14:paraId="1CA20269" w14:textId="228570E7" w:rsidR="006D663F" w:rsidRPr="006D663F" w:rsidRDefault="006D663F" w:rsidP="006D663F">
      <w:pPr>
        <w:pStyle w:val="ListParagraph"/>
        <w:numPr>
          <w:ilvl w:val="0"/>
          <w:numId w:val="40"/>
        </w:numPr>
        <w:spacing w:line="240" w:lineRule="auto"/>
        <w:rPr>
          <w:sz w:val="24"/>
          <w:szCs w:val="24"/>
        </w:rPr>
      </w:pPr>
      <w:r w:rsidRPr="006D663F">
        <w:rPr>
          <w:sz w:val="24"/>
          <w:szCs w:val="24"/>
        </w:rPr>
        <w:t>Worm Compost vendor (bring back)</w:t>
      </w:r>
    </w:p>
    <w:p w14:paraId="0A296B5E" w14:textId="77777777" w:rsidR="00E37281" w:rsidRPr="00C96F4F" w:rsidRDefault="00E37281" w:rsidP="00E37281">
      <w:pPr>
        <w:pStyle w:val="ListParagraph"/>
        <w:spacing w:line="240" w:lineRule="auto"/>
        <w:ind w:left="1008"/>
        <w:rPr>
          <w:sz w:val="24"/>
          <w:szCs w:val="24"/>
        </w:rPr>
      </w:pPr>
    </w:p>
    <w:p w14:paraId="07E2028F" w14:textId="7208B822" w:rsidR="00316571" w:rsidRPr="00C96F4F" w:rsidRDefault="00316571" w:rsidP="00E37281">
      <w:pPr>
        <w:pStyle w:val="ListParagraph"/>
        <w:spacing w:line="240" w:lineRule="auto"/>
        <w:ind w:left="360"/>
        <w:rPr>
          <w:sz w:val="24"/>
          <w:szCs w:val="24"/>
        </w:rPr>
      </w:pPr>
      <w:r w:rsidRPr="00C96F4F">
        <w:rPr>
          <w:sz w:val="24"/>
          <w:szCs w:val="24"/>
        </w:rPr>
        <w:t>[end]</w:t>
      </w:r>
    </w:p>
    <w:sectPr w:rsidR="00316571" w:rsidRPr="00C96F4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772560"/>
    <w:multiLevelType w:val="hybridMultilevel"/>
    <w:tmpl w:val="CD302D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F0475F"/>
    <w:multiLevelType w:val="hybridMultilevel"/>
    <w:tmpl w:val="9118DC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59581D"/>
    <w:multiLevelType w:val="hybridMultilevel"/>
    <w:tmpl w:val="D96CA6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723CD4"/>
    <w:multiLevelType w:val="hybridMultilevel"/>
    <w:tmpl w:val="5BAAE0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A07C50"/>
    <w:multiLevelType w:val="hybridMultilevel"/>
    <w:tmpl w:val="36585E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4C12E3"/>
    <w:multiLevelType w:val="hybridMultilevel"/>
    <w:tmpl w:val="85C8B4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DB660E"/>
    <w:multiLevelType w:val="hybridMultilevel"/>
    <w:tmpl w:val="C99874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5838AA"/>
    <w:multiLevelType w:val="hybridMultilevel"/>
    <w:tmpl w:val="D926294A"/>
    <w:lvl w:ilvl="0" w:tplc="38A2EF88">
      <w:start w:val="1"/>
      <w:numFmt w:val="lowerLetter"/>
      <w:lvlText w:val="%1."/>
      <w:lvlJc w:val="left"/>
      <w:pPr>
        <w:ind w:left="100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8" w15:restartNumberingAfterBreak="0">
    <w:nsid w:val="1E060B32"/>
    <w:multiLevelType w:val="hybridMultilevel"/>
    <w:tmpl w:val="E7BA46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4D6D8D"/>
    <w:multiLevelType w:val="hybridMultilevel"/>
    <w:tmpl w:val="93EC28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39781B"/>
    <w:multiLevelType w:val="hybridMultilevel"/>
    <w:tmpl w:val="0FA8FDB6"/>
    <w:lvl w:ilvl="0" w:tplc="818C3BA2">
      <w:numFmt w:val="bullet"/>
      <w:lvlText w:val="-"/>
      <w:lvlJc w:val="left"/>
      <w:pPr>
        <w:ind w:left="1008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1" w15:restartNumberingAfterBreak="0">
    <w:nsid w:val="25FD1D77"/>
    <w:multiLevelType w:val="hybridMultilevel"/>
    <w:tmpl w:val="D7BE31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217A64"/>
    <w:multiLevelType w:val="hybridMultilevel"/>
    <w:tmpl w:val="C7D6F4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9D1227"/>
    <w:multiLevelType w:val="hybridMultilevel"/>
    <w:tmpl w:val="7BAE25E0"/>
    <w:lvl w:ilvl="0" w:tplc="81C6321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ind w:left="6408" w:hanging="180"/>
      </w:pPr>
    </w:lvl>
  </w:abstractNum>
  <w:abstractNum w:abstractNumId="14" w15:restartNumberingAfterBreak="0">
    <w:nsid w:val="270D4CA1"/>
    <w:multiLevelType w:val="hybridMultilevel"/>
    <w:tmpl w:val="21924BD0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45C6DF5"/>
    <w:multiLevelType w:val="hybridMultilevel"/>
    <w:tmpl w:val="86D2864A"/>
    <w:lvl w:ilvl="0" w:tplc="BCAA7AE0">
      <w:start w:val="1"/>
      <w:numFmt w:val="lowerLetter"/>
      <w:lvlText w:val="%1."/>
      <w:lvlJc w:val="left"/>
      <w:pPr>
        <w:ind w:left="100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16" w15:restartNumberingAfterBreak="0">
    <w:nsid w:val="34BB3A6D"/>
    <w:multiLevelType w:val="hybridMultilevel"/>
    <w:tmpl w:val="920A1A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AA66BE"/>
    <w:multiLevelType w:val="hybridMultilevel"/>
    <w:tmpl w:val="CF022E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7364E1C"/>
    <w:multiLevelType w:val="hybridMultilevel"/>
    <w:tmpl w:val="691A98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7DB096C"/>
    <w:multiLevelType w:val="hybridMultilevel"/>
    <w:tmpl w:val="073025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C6374C5"/>
    <w:multiLevelType w:val="hybridMultilevel"/>
    <w:tmpl w:val="39969A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DF63A72"/>
    <w:multiLevelType w:val="hybridMultilevel"/>
    <w:tmpl w:val="D70C9026"/>
    <w:lvl w:ilvl="0" w:tplc="D7046302">
      <w:start w:val="1"/>
      <w:numFmt w:val="lowerLetter"/>
      <w:lvlText w:val="%1."/>
      <w:lvlJc w:val="left"/>
      <w:pPr>
        <w:ind w:left="93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22" w15:restartNumberingAfterBreak="0">
    <w:nsid w:val="3FF83F3B"/>
    <w:multiLevelType w:val="hybridMultilevel"/>
    <w:tmpl w:val="6A1AEB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31A6FA6"/>
    <w:multiLevelType w:val="hybridMultilevel"/>
    <w:tmpl w:val="F8B00278"/>
    <w:lvl w:ilvl="0" w:tplc="E214CEDA">
      <w:start w:val="2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24" w15:restartNumberingAfterBreak="0">
    <w:nsid w:val="46A32D6D"/>
    <w:multiLevelType w:val="hybridMultilevel"/>
    <w:tmpl w:val="290C3C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A1B352E"/>
    <w:multiLevelType w:val="multilevel"/>
    <w:tmpl w:val="691A987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F843F36"/>
    <w:multiLevelType w:val="hybridMultilevel"/>
    <w:tmpl w:val="75943F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3DE303B"/>
    <w:multiLevelType w:val="hybridMultilevel"/>
    <w:tmpl w:val="A6302C00"/>
    <w:lvl w:ilvl="0" w:tplc="F0C084BC">
      <w:start w:val="1"/>
      <w:numFmt w:val="lowerLetter"/>
      <w:lvlText w:val="%1."/>
      <w:lvlJc w:val="left"/>
      <w:pPr>
        <w:ind w:left="9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60" w:hanging="360"/>
      </w:pPr>
    </w:lvl>
    <w:lvl w:ilvl="2" w:tplc="0409001B" w:tentative="1">
      <w:start w:val="1"/>
      <w:numFmt w:val="lowerRoman"/>
      <w:lvlText w:val="%3."/>
      <w:lvlJc w:val="right"/>
      <w:pPr>
        <w:ind w:left="2380" w:hanging="180"/>
      </w:pPr>
    </w:lvl>
    <w:lvl w:ilvl="3" w:tplc="0409000F" w:tentative="1">
      <w:start w:val="1"/>
      <w:numFmt w:val="decimal"/>
      <w:lvlText w:val="%4."/>
      <w:lvlJc w:val="left"/>
      <w:pPr>
        <w:ind w:left="3100" w:hanging="360"/>
      </w:pPr>
    </w:lvl>
    <w:lvl w:ilvl="4" w:tplc="04090019" w:tentative="1">
      <w:start w:val="1"/>
      <w:numFmt w:val="lowerLetter"/>
      <w:lvlText w:val="%5."/>
      <w:lvlJc w:val="left"/>
      <w:pPr>
        <w:ind w:left="3820" w:hanging="360"/>
      </w:pPr>
    </w:lvl>
    <w:lvl w:ilvl="5" w:tplc="0409001B" w:tentative="1">
      <w:start w:val="1"/>
      <w:numFmt w:val="lowerRoman"/>
      <w:lvlText w:val="%6."/>
      <w:lvlJc w:val="right"/>
      <w:pPr>
        <w:ind w:left="4540" w:hanging="180"/>
      </w:pPr>
    </w:lvl>
    <w:lvl w:ilvl="6" w:tplc="0409000F" w:tentative="1">
      <w:start w:val="1"/>
      <w:numFmt w:val="decimal"/>
      <w:lvlText w:val="%7."/>
      <w:lvlJc w:val="left"/>
      <w:pPr>
        <w:ind w:left="5260" w:hanging="360"/>
      </w:pPr>
    </w:lvl>
    <w:lvl w:ilvl="7" w:tplc="04090019" w:tentative="1">
      <w:start w:val="1"/>
      <w:numFmt w:val="lowerLetter"/>
      <w:lvlText w:val="%8."/>
      <w:lvlJc w:val="left"/>
      <w:pPr>
        <w:ind w:left="5980" w:hanging="360"/>
      </w:pPr>
    </w:lvl>
    <w:lvl w:ilvl="8" w:tplc="0409001B" w:tentative="1">
      <w:start w:val="1"/>
      <w:numFmt w:val="lowerRoman"/>
      <w:lvlText w:val="%9."/>
      <w:lvlJc w:val="right"/>
      <w:pPr>
        <w:ind w:left="6700" w:hanging="180"/>
      </w:pPr>
    </w:lvl>
  </w:abstractNum>
  <w:abstractNum w:abstractNumId="28" w15:restartNumberingAfterBreak="0">
    <w:nsid w:val="55393A4C"/>
    <w:multiLevelType w:val="hybridMultilevel"/>
    <w:tmpl w:val="6D606F38"/>
    <w:lvl w:ilvl="0" w:tplc="5EAC724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0" w:hanging="360"/>
      </w:pPr>
    </w:lvl>
    <w:lvl w:ilvl="2" w:tplc="0409001B" w:tentative="1">
      <w:start w:val="1"/>
      <w:numFmt w:val="lowerRoman"/>
      <w:lvlText w:val="%3."/>
      <w:lvlJc w:val="right"/>
      <w:pPr>
        <w:ind w:left="2080" w:hanging="180"/>
      </w:pPr>
    </w:lvl>
    <w:lvl w:ilvl="3" w:tplc="0409000F" w:tentative="1">
      <w:start w:val="1"/>
      <w:numFmt w:val="decimal"/>
      <w:lvlText w:val="%4."/>
      <w:lvlJc w:val="left"/>
      <w:pPr>
        <w:ind w:left="2800" w:hanging="360"/>
      </w:pPr>
    </w:lvl>
    <w:lvl w:ilvl="4" w:tplc="04090019" w:tentative="1">
      <w:start w:val="1"/>
      <w:numFmt w:val="lowerLetter"/>
      <w:lvlText w:val="%5."/>
      <w:lvlJc w:val="left"/>
      <w:pPr>
        <w:ind w:left="3520" w:hanging="360"/>
      </w:pPr>
    </w:lvl>
    <w:lvl w:ilvl="5" w:tplc="0409001B" w:tentative="1">
      <w:start w:val="1"/>
      <w:numFmt w:val="lowerRoman"/>
      <w:lvlText w:val="%6."/>
      <w:lvlJc w:val="right"/>
      <w:pPr>
        <w:ind w:left="4240" w:hanging="180"/>
      </w:pPr>
    </w:lvl>
    <w:lvl w:ilvl="6" w:tplc="0409000F" w:tentative="1">
      <w:start w:val="1"/>
      <w:numFmt w:val="decimal"/>
      <w:lvlText w:val="%7."/>
      <w:lvlJc w:val="left"/>
      <w:pPr>
        <w:ind w:left="4960" w:hanging="360"/>
      </w:pPr>
    </w:lvl>
    <w:lvl w:ilvl="7" w:tplc="04090019" w:tentative="1">
      <w:start w:val="1"/>
      <w:numFmt w:val="lowerLetter"/>
      <w:lvlText w:val="%8."/>
      <w:lvlJc w:val="left"/>
      <w:pPr>
        <w:ind w:left="5680" w:hanging="360"/>
      </w:pPr>
    </w:lvl>
    <w:lvl w:ilvl="8" w:tplc="0409001B" w:tentative="1">
      <w:start w:val="1"/>
      <w:numFmt w:val="lowerRoman"/>
      <w:lvlText w:val="%9."/>
      <w:lvlJc w:val="right"/>
      <w:pPr>
        <w:ind w:left="6400" w:hanging="180"/>
      </w:pPr>
    </w:lvl>
  </w:abstractNum>
  <w:abstractNum w:abstractNumId="29" w15:restartNumberingAfterBreak="0">
    <w:nsid w:val="58CF3FD9"/>
    <w:multiLevelType w:val="hybridMultilevel"/>
    <w:tmpl w:val="7B6A22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FB43579"/>
    <w:multiLevelType w:val="multilevel"/>
    <w:tmpl w:val="93EC287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FEA677C"/>
    <w:multiLevelType w:val="multilevel"/>
    <w:tmpl w:val="6D606F3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360" w:hanging="360"/>
      </w:pPr>
    </w:lvl>
    <w:lvl w:ilvl="2">
      <w:start w:val="1"/>
      <w:numFmt w:val="lowerRoman"/>
      <w:lvlText w:val="%3."/>
      <w:lvlJc w:val="right"/>
      <w:pPr>
        <w:ind w:left="2080" w:hanging="180"/>
      </w:pPr>
    </w:lvl>
    <w:lvl w:ilvl="3">
      <w:start w:val="1"/>
      <w:numFmt w:val="decimal"/>
      <w:lvlText w:val="%4."/>
      <w:lvlJc w:val="left"/>
      <w:pPr>
        <w:ind w:left="2800" w:hanging="360"/>
      </w:pPr>
    </w:lvl>
    <w:lvl w:ilvl="4">
      <w:start w:val="1"/>
      <w:numFmt w:val="lowerLetter"/>
      <w:lvlText w:val="%5."/>
      <w:lvlJc w:val="left"/>
      <w:pPr>
        <w:ind w:left="3520" w:hanging="360"/>
      </w:pPr>
    </w:lvl>
    <w:lvl w:ilvl="5">
      <w:start w:val="1"/>
      <w:numFmt w:val="lowerRoman"/>
      <w:lvlText w:val="%6."/>
      <w:lvlJc w:val="right"/>
      <w:pPr>
        <w:ind w:left="4240" w:hanging="180"/>
      </w:pPr>
    </w:lvl>
    <w:lvl w:ilvl="6">
      <w:start w:val="1"/>
      <w:numFmt w:val="decimal"/>
      <w:lvlText w:val="%7."/>
      <w:lvlJc w:val="left"/>
      <w:pPr>
        <w:ind w:left="4960" w:hanging="360"/>
      </w:pPr>
    </w:lvl>
    <w:lvl w:ilvl="7">
      <w:start w:val="1"/>
      <w:numFmt w:val="lowerLetter"/>
      <w:lvlText w:val="%8."/>
      <w:lvlJc w:val="left"/>
      <w:pPr>
        <w:ind w:left="5680" w:hanging="360"/>
      </w:pPr>
    </w:lvl>
    <w:lvl w:ilvl="8">
      <w:start w:val="1"/>
      <w:numFmt w:val="lowerRoman"/>
      <w:lvlText w:val="%9."/>
      <w:lvlJc w:val="right"/>
      <w:pPr>
        <w:ind w:left="6400" w:hanging="180"/>
      </w:pPr>
    </w:lvl>
  </w:abstractNum>
  <w:abstractNum w:abstractNumId="32" w15:restartNumberingAfterBreak="0">
    <w:nsid w:val="61AD71AB"/>
    <w:multiLevelType w:val="hybridMultilevel"/>
    <w:tmpl w:val="357E744A"/>
    <w:lvl w:ilvl="0" w:tplc="6F1E5B62">
      <w:start w:val="1"/>
      <w:numFmt w:val="lowerLetter"/>
      <w:lvlText w:val="%1."/>
      <w:lvlJc w:val="left"/>
      <w:pPr>
        <w:ind w:left="100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33" w15:restartNumberingAfterBreak="0">
    <w:nsid w:val="666A4C01"/>
    <w:multiLevelType w:val="hybridMultilevel"/>
    <w:tmpl w:val="FC18CAF0"/>
    <w:lvl w:ilvl="0" w:tplc="F2289BB2">
      <w:start w:val="1"/>
      <w:numFmt w:val="lowerLetter"/>
      <w:lvlText w:val="%1."/>
      <w:lvlJc w:val="left"/>
      <w:pPr>
        <w:ind w:left="63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90" w:hanging="360"/>
      </w:pPr>
    </w:lvl>
    <w:lvl w:ilvl="2" w:tplc="0409001B" w:tentative="1">
      <w:start w:val="1"/>
      <w:numFmt w:val="lowerRoman"/>
      <w:lvlText w:val="%3."/>
      <w:lvlJc w:val="right"/>
      <w:pPr>
        <w:ind w:left="810" w:hanging="180"/>
      </w:pPr>
    </w:lvl>
    <w:lvl w:ilvl="3" w:tplc="0409000F" w:tentative="1">
      <w:start w:val="1"/>
      <w:numFmt w:val="decimal"/>
      <w:lvlText w:val="%4."/>
      <w:lvlJc w:val="left"/>
      <w:pPr>
        <w:ind w:left="1530" w:hanging="360"/>
      </w:pPr>
    </w:lvl>
    <w:lvl w:ilvl="4" w:tplc="04090019" w:tentative="1">
      <w:start w:val="1"/>
      <w:numFmt w:val="lowerLetter"/>
      <w:lvlText w:val="%5."/>
      <w:lvlJc w:val="left"/>
      <w:pPr>
        <w:ind w:left="2250" w:hanging="360"/>
      </w:pPr>
    </w:lvl>
    <w:lvl w:ilvl="5" w:tplc="0409001B" w:tentative="1">
      <w:start w:val="1"/>
      <w:numFmt w:val="lowerRoman"/>
      <w:lvlText w:val="%6."/>
      <w:lvlJc w:val="right"/>
      <w:pPr>
        <w:ind w:left="2970" w:hanging="180"/>
      </w:pPr>
    </w:lvl>
    <w:lvl w:ilvl="6" w:tplc="0409000F" w:tentative="1">
      <w:start w:val="1"/>
      <w:numFmt w:val="decimal"/>
      <w:lvlText w:val="%7."/>
      <w:lvlJc w:val="left"/>
      <w:pPr>
        <w:ind w:left="3690" w:hanging="360"/>
      </w:pPr>
    </w:lvl>
    <w:lvl w:ilvl="7" w:tplc="04090019" w:tentative="1">
      <w:start w:val="1"/>
      <w:numFmt w:val="lowerLetter"/>
      <w:lvlText w:val="%8."/>
      <w:lvlJc w:val="left"/>
      <w:pPr>
        <w:ind w:left="4410" w:hanging="360"/>
      </w:pPr>
    </w:lvl>
    <w:lvl w:ilvl="8" w:tplc="0409001B" w:tentative="1">
      <w:start w:val="1"/>
      <w:numFmt w:val="lowerRoman"/>
      <w:lvlText w:val="%9."/>
      <w:lvlJc w:val="right"/>
      <w:pPr>
        <w:ind w:left="5130" w:hanging="180"/>
      </w:pPr>
    </w:lvl>
  </w:abstractNum>
  <w:abstractNum w:abstractNumId="34" w15:restartNumberingAfterBreak="0">
    <w:nsid w:val="6E0A47D7"/>
    <w:multiLevelType w:val="hybridMultilevel"/>
    <w:tmpl w:val="0EC04D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46474DE"/>
    <w:multiLevelType w:val="hybridMultilevel"/>
    <w:tmpl w:val="9DA8ABBA"/>
    <w:lvl w:ilvl="0" w:tplc="888A85B6">
      <w:start w:val="1"/>
      <w:numFmt w:val="lowerLetter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55B0899"/>
    <w:multiLevelType w:val="hybridMultilevel"/>
    <w:tmpl w:val="4A480D20"/>
    <w:lvl w:ilvl="0" w:tplc="E5080B6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75B73D0D"/>
    <w:multiLevelType w:val="hybridMultilevel"/>
    <w:tmpl w:val="1354D3B6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5F4725D"/>
    <w:multiLevelType w:val="hybridMultilevel"/>
    <w:tmpl w:val="FA9CC7AE"/>
    <w:lvl w:ilvl="0" w:tplc="0AFEF4B2">
      <w:start w:val="1"/>
      <w:numFmt w:val="lowerLetter"/>
      <w:lvlText w:val="%1."/>
      <w:lvlJc w:val="left"/>
      <w:pPr>
        <w:ind w:left="1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40" w:hanging="360"/>
      </w:pPr>
    </w:lvl>
    <w:lvl w:ilvl="2" w:tplc="0409001B" w:tentative="1">
      <w:start w:val="1"/>
      <w:numFmt w:val="lowerRoman"/>
      <w:lvlText w:val="%3."/>
      <w:lvlJc w:val="right"/>
      <w:pPr>
        <w:ind w:left="2960" w:hanging="180"/>
      </w:pPr>
    </w:lvl>
    <w:lvl w:ilvl="3" w:tplc="0409000F" w:tentative="1">
      <w:start w:val="1"/>
      <w:numFmt w:val="decimal"/>
      <w:lvlText w:val="%4."/>
      <w:lvlJc w:val="left"/>
      <w:pPr>
        <w:ind w:left="3680" w:hanging="360"/>
      </w:pPr>
    </w:lvl>
    <w:lvl w:ilvl="4" w:tplc="04090019" w:tentative="1">
      <w:start w:val="1"/>
      <w:numFmt w:val="lowerLetter"/>
      <w:lvlText w:val="%5."/>
      <w:lvlJc w:val="left"/>
      <w:pPr>
        <w:ind w:left="4400" w:hanging="360"/>
      </w:pPr>
    </w:lvl>
    <w:lvl w:ilvl="5" w:tplc="0409001B" w:tentative="1">
      <w:start w:val="1"/>
      <w:numFmt w:val="lowerRoman"/>
      <w:lvlText w:val="%6."/>
      <w:lvlJc w:val="right"/>
      <w:pPr>
        <w:ind w:left="5120" w:hanging="180"/>
      </w:pPr>
    </w:lvl>
    <w:lvl w:ilvl="6" w:tplc="0409000F" w:tentative="1">
      <w:start w:val="1"/>
      <w:numFmt w:val="decimal"/>
      <w:lvlText w:val="%7."/>
      <w:lvlJc w:val="left"/>
      <w:pPr>
        <w:ind w:left="5840" w:hanging="360"/>
      </w:pPr>
    </w:lvl>
    <w:lvl w:ilvl="7" w:tplc="04090019" w:tentative="1">
      <w:start w:val="1"/>
      <w:numFmt w:val="lowerLetter"/>
      <w:lvlText w:val="%8."/>
      <w:lvlJc w:val="left"/>
      <w:pPr>
        <w:ind w:left="6560" w:hanging="360"/>
      </w:pPr>
    </w:lvl>
    <w:lvl w:ilvl="8" w:tplc="0409001B" w:tentative="1">
      <w:start w:val="1"/>
      <w:numFmt w:val="lowerRoman"/>
      <w:lvlText w:val="%9."/>
      <w:lvlJc w:val="right"/>
      <w:pPr>
        <w:ind w:left="7280" w:hanging="180"/>
      </w:pPr>
    </w:lvl>
  </w:abstractNum>
  <w:abstractNum w:abstractNumId="39" w15:restartNumberingAfterBreak="0">
    <w:nsid w:val="7EB94741"/>
    <w:multiLevelType w:val="hybridMultilevel"/>
    <w:tmpl w:val="A700466C"/>
    <w:lvl w:ilvl="0" w:tplc="156E6B8E">
      <w:start w:val="1"/>
      <w:numFmt w:val="decimal"/>
      <w:lvlText w:val="%1."/>
      <w:lvlJc w:val="left"/>
      <w:pPr>
        <w:ind w:left="7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20" w:hanging="360"/>
      </w:pPr>
    </w:lvl>
    <w:lvl w:ilvl="2" w:tplc="0409001B" w:tentative="1">
      <w:start w:val="1"/>
      <w:numFmt w:val="lowerRoman"/>
      <w:lvlText w:val="%3."/>
      <w:lvlJc w:val="right"/>
      <w:pPr>
        <w:ind w:left="2140" w:hanging="180"/>
      </w:pPr>
    </w:lvl>
    <w:lvl w:ilvl="3" w:tplc="0409000F" w:tentative="1">
      <w:start w:val="1"/>
      <w:numFmt w:val="decimal"/>
      <w:lvlText w:val="%4."/>
      <w:lvlJc w:val="left"/>
      <w:pPr>
        <w:ind w:left="2860" w:hanging="360"/>
      </w:pPr>
    </w:lvl>
    <w:lvl w:ilvl="4" w:tplc="04090019" w:tentative="1">
      <w:start w:val="1"/>
      <w:numFmt w:val="lowerLetter"/>
      <w:lvlText w:val="%5."/>
      <w:lvlJc w:val="left"/>
      <w:pPr>
        <w:ind w:left="3580" w:hanging="360"/>
      </w:pPr>
    </w:lvl>
    <w:lvl w:ilvl="5" w:tplc="0409001B" w:tentative="1">
      <w:start w:val="1"/>
      <w:numFmt w:val="lowerRoman"/>
      <w:lvlText w:val="%6."/>
      <w:lvlJc w:val="right"/>
      <w:pPr>
        <w:ind w:left="4300" w:hanging="180"/>
      </w:pPr>
    </w:lvl>
    <w:lvl w:ilvl="6" w:tplc="0409000F" w:tentative="1">
      <w:start w:val="1"/>
      <w:numFmt w:val="decimal"/>
      <w:lvlText w:val="%7."/>
      <w:lvlJc w:val="left"/>
      <w:pPr>
        <w:ind w:left="5020" w:hanging="360"/>
      </w:pPr>
    </w:lvl>
    <w:lvl w:ilvl="7" w:tplc="04090019" w:tentative="1">
      <w:start w:val="1"/>
      <w:numFmt w:val="lowerLetter"/>
      <w:lvlText w:val="%8."/>
      <w:lvlJc w:val="left"/>
      <w:pPr>
        <w:ind w:left="5740" w:hanging="360"/>
      </w:pPr>
    </w:lvl>
    <w:lvl w:ilvl="8" w:tplc="0409001B" w:tentative="1">
      <w:start w:val="1"/>
      <w:numFmt w:val="lowerRoman"/>
      <w:lvlText w:val="%9."/>
      <w:lvlJc w:val="right"/>
      <w:pPr>
        <w:ind w:left="6460" w:hanging="180"/>
      </w:pPr>
    </w:lvl>
  </w:abstractNum>
  <w:num w:numId="1" w16cid:durableId="1639990819">
    <w:abstractNumId w:val="4"/>
  </w:num>
  <w:num w:numId="2" w16cid:durableId="318267784">
    <w:abstractNumId w:val="0"/>
  </w:num>
  <w:num w:numId="3" w16cid:durableId="1524710770">
    <w:abstractNumId w:val="36"/>
  </w:num>
  <w:num w:numId="4" w16cid:durableId="10113108">
    <w:abstractNumId w:val="39"/>
  </w:num>
  <w:num w:numId="5" w16cid:durableId="625359275">
    <w:abstractNumId w:val="14"/>
  </w:num>
  <w:num w:numId="6" w16cid:durableId="1451319655">
    <w:abstractNumId w:val="26"/>
  </w:num>
  <w:num w:numId="7" w16cid:durableId="454107303">
    <w:abstractNumId w:val="33"/>
  </w:num>
  <w:num w:numId="8" w16cid:durableId="1841313640">
    <w:abstractNumId w:val="35"/>
  </w:num>
  <w:num w:numId="9" w16cid:durableId="1949383705">
    <w:abstractNumId w:val="8"/>
  </w:num>
  <w:num w:numId="10" w16cid:durableId="231038480">
    <w:abstractNumId w:val="16"/>
  </w:num>
  <w:num w:numId="11" w16cid:durableId="1015377790">
    <w:abstractNumId w:val="34"/>
  </w:num>
  <w:num w:numId="12" w16cid:durableId="2017347477">
    <w:abstractNumId w:val="17"/>
  </w:num>
  <w:num w:numId="13" w16cid:durableId="1743328451">
    <w:abstractNumId w:val="5"/>
  </w:num>
  <w:num w:numId="14" w16cid:durableId="620260731">
    <w:abstractNumId w:val="9"/>
  </w:num>
  <w:num w:numId="15" w16cid:durableId="2028942878">
    <w:abstractNumId w:val="30"/>
  </w:num>
  <w:num w:numId="16" w16cid:durableId="1295599340">
    <w:abstractNumId w:val="3"/>
  </w:num>
  <w:num w:numId="17" w16cid:durableId="1099594445">
    <w:abstractNumId w:val="22"/>
  </w:num>
  <w:num w:numId="18" w16cid:durableId="6105989">
    <w:abstractNumId w:val="11"/>
  </w:num>
  <w:num w:numId="19" w16cid:durableId="1732536973">
    <w:abstractNumId w:val="18"/>
  </w:num>
  <w:num w:numId="20" w16cid:durableId="349718536">
    <w:abstractNumId w:val="25"/>
  </w:num>
  <w:num w:numId="21" w16cid:durableId="672998408">
    <w:abstractNumId w:val="24"/>
  </w:num>
  <w:num w:numId="22" w16cid:durableId="714281243">
    <w:abstractNumId w:val="6"/>
  </w:num>
  <w:num w:numId="23" w16cid:durableId="1177883665">
    <w:abstractNumId w:val="1"/>
  </w:num>
  <w:num w:numId="24" w16cid:durableId="41757241">
    <w:abstractNumId w:val="29"/>
  </w:num>
  <w:num w:numId="25" w16cid:durableId="1029449267">
    <w:abstractNumId w:val="37"/>
  </w:num>
  <w:num w:numId="26" w16cid:durableId="888145653">
    <w:abstractNumId w:val="28"/>
  </w:num>
  <w:num w:numId="27" w16cid:durableId="246614604">
    <w:abstractNumId w:val="31"/>
  </w:num>
  <w:num w:numId="28" w16cid:durableId="1070495100">
    <w:abstractNumId w:val="19"/>
  </w:num>
  <w:num w:numId="29" w16cid:durableId="14577284">
    <w:abstractNumId w:val="20"/>
  </w:num>
  <w:num w:numId="30" w16cid:durableId="1396321284">
    <w:abstractNumId w:val="12"/>
  </w:num>
  <w:num w:numId="31" w16cid:durableId="31620293">
    <w:abstractNumId w:val="2"/>
  </w:num>
  <w:num w:numId="32" w16cid:durableId="1844589599">
    <w:abstractNumId w:val="13"/>
  </w:num>
  <w:num w:numId="33" w16cid:durableId="292323239">
    <w:abstractNumId w:val="23"/>
  </w:num>
  <w:num w:numId="34" w16cid:durableId="864292499">
    <w:abstractNumId w:val="10"/>
  </w:num>
  <w:num w:numId="35" w16cid:durableId="2111196464">
    <w:abstractNumId w:val="15"/>
  </w:num>
  <w:num w:numId="36" w16cid:durableId="219942126">
    <w:abstractNumId w:val="32"/>
  </w:num>
  <w:num w:numId="37" w16cid:durableId="638531597">
    <w:abstractNumId w:val="7"/>
  </w:num>
  <w:num w:numId="38" w16cid:durableId="2128424015">
    <w:abstractNumId w:val="38"/>
  </w:num>
  <w:num w:numId="39" w16cid:durableId="1763993809">
    <w:abstractNumId w:val="27"/>
  </w:num>
  <w:num w:numId="40" w16cid:durableId="1960528953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28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E2NzYwtjQytbQ0MzRR0lEKTi0uzszPAykwrAUA/fAd/ywAAAA="/>
  </w:docVars>
  <w:rsids>
    <w:rsidRoot w:val="000874C8"/>
    <w:rsid w:val="000039D0"/>
    <w:rsid w:val="00004D51"/>
    <w:rsid w:val="00007A82"/>
    <w:rsid w:val="00027E77"/>
    <w:rsid w:val="00030E02"/>
    <w:rsid w:val="00034586"/>
    <w:rsid w:val="000353F4"/>
    <w:rsid w:val="00037D0F"/>
    <w:rsid w:val="00042B1F"/>
    <w:rsid w:val="00044C13"/>
    <w:rsid w:val="00056B79"/>
    <w:rsid w:val="00061F6F"/>
    <w:rsid w:val="00062062"/>
    <w:rsid w:val="00070744"/>
    <w:rsid w:val="000779AC"/>
    <w:rsid w:val="00083AD2"/>
    <w:rsid w:val="000874C8"/>
    <w:rsid w:val="00087799"/>
    <w:rsid w:val="00090218"/>
    <w:rsid w:val="00092129"/>
    <w:rsid w:val="00097B0F"/>
    <w:rsid w:val="000A0443"/>
    <w:rsid w:val="000A26C8"/>
    <w:rsid w:val="000A30B9"/>
    <w:rsid w:val="000B211E"/>
    <w:rsid w:val="000C1A9C"/>
    <w:rsid w:val="000C34F9"/>
    <w:rsid w:val="000C3C99"/>
    <w:rsid w:val="000D1029"/>
    <w:rsid w:val="000D602A"/>
    <w:rsid w:val="000D624D"/>
    <w:rsid w:val="000E1ECD"/>
    <w:rsid w:val="000E217E"/>
    <w:rsid w:val="000F4279"/>
    <w:rsid w:val="000F7D5F"/>
    <w:rsid w:val="00100312"/>
    <w:rsid w:val="00106435"/>
    <w:rsid w:val="00111846"/>
    <w:rsid w:val="001141AB"/>
    <w:rsid w:val="00116FBC"/>
    <w:rsid w:val="001179E5"/>
    <w:rsid w:val="00121A96"/>
    <w:rsid w:val="001266BF"/>
    <w:rsid w:val="00126A62"/>
    <w:rsid w:val="0012775E"/>
    <w:rsid w:val="00130D64"/>
    <w:rsid w:val="001329B2"/>
    <w:rsid w:val="001351E4"/>
    <w:rsid w:val="00144814"/>
    <w:rsid w:val="00147210"/>
    <w:rsid w:val="001504D5"/>
    <w:rsid w:val="001523BD"/>
    <w:rsid w:val="001527C5"/>
    <w:rsid w:val="00154CA0"/>
    <w:rsid w:val="001600F5"/>
    <w:rsid w:val="00164A6A"/>
    <w:rsid w:val="00170D43"/>
    <w:rsid w:val="001717DC"/>
    <w:rsid w:val="00172740"/>
    <w:rsid w:val="0018037A"/>
    <w:rsid w:val="00187757"/>
    <w:rsid w:val="0019019F"/>
    <w:rsid w:val="00191745"/>
    <w:rsid w:val="001947D1"/>
    <w:rsid w:val="001969A7"/>
    <w:rsid w:val="001A0678"/>
    <w:rsid w:val="001A4887"/>
    <w:rsid w:val="001A5C44"/>
    <w:rsid w:val="001A739F"/>
    <w:rsid w:val="001B7E98"/>
    <w:rsid w:val="001C03EC"/>
    <w:rsid w:val="001C46D6"/>
    <w:rsid w:val="001D59AC"/>
    <w:rsid w:val="001E27B8"/>
    <w:rsid w:val="001E3C76"/>
    <w:rsid w:val="00204610"/>
    <w:rsid w:val="00205A51"/>
    <w:rsid w:val="00205BD8"/>
    <w:rsid w:val="00207F5C"/>
    <w:rsid w:val="00211CA2"/>
    <w:rsid w:val="0021733E"/>
    <w:rsid w:val="0022029C"/>
    <w:rsid w:val="002227A8"/>
    <w:rsid w:val="00224F0C"/>
    <w:rsid w:val="00225689"/>
    <w:rsid w:val="002313F1"/>
    <w:rsid w:val="00232501"/>
    <w:rsid w:val="00234B11"/>
    <w:rsid w:val="00241053"/>
    <w:rsid w:val="002562F6"/>
    <w:rsid w:val="002638F4"/>
    <w:rsid w:val="0026433D"/>
    <w:rsid w:val="00264DDA"/>
    <w:rsid w:val="00274760"/>
    <w:rsid w:val="00290122"/>
    <w:rsid w:val="0029159B"/>
    <w:rsid w:val="00292BF6"/>
    <w:rsid w:val="002967B6"/>
    <w:rsid w:val="0029686F"/>
    <w:rsid w:val="002A197A"/>
    <w:rsid w:val="002A2B39"/>
    <w:rsid w:val="002B1DA9"/>
    <w:rsid w:val="002B4717"/>
    <w:rsid w:val="002B492C"/>
    <w:rsid w:val="002B582B"/>
    <w:rsid w:val="002B7A37"/>
    <w:rsid w:val="002B7BF2"/>
    <w:rsid w:val="002C333D"/>
    <w:rsid w:val="002C5B89"/>
    <w:rsid w:val="002C60C6"/>
    <w:rsid w:val="002C6813"/>
    <w:rsid w:val="002D019B"/>
    <w:rsid w:val="002F39E0"/>
    <w:rsid w:val="002F4DA3"/>
    <w:rsid w:val="002F5F94"/>
    <w:rsid w:val="0030145A"/>
    <w:rsid w:val="003021CE"/>
    <w:rsid w:val="003023D5"/>
    <w:rsid w:val="003026E4"/>
    <w:rsid w:val="00305829"/>
    <w:rsid w:val="00310FD3"/>
    <w:rsid w:val="00316571"/>
    <w:rsid w:val="00325870"/>
    <w:rsid w:val="003313AF"/>
    <w:rsid w:val="00332BD7"/>
    <w:rsid w:val="00333BB8"/>
    <w:rsid w:val="00336070"/>
    <w:rsid w:val="00342388"/>
    <w:rsid w:val="00345555"/>
    <w:rsid w:val="00346BCC"/>
    <w:rsid w:val="00346F19"/>
    <w:rsid w:val="00357293"/>
    <w:rsid w:val="00357F11"/>
    <w:rsid w:val="003639E5"/>
    <w:rsid w:val="00364F57"/>
    <w:rsid w:val="00367A78"/>
    <w:rsid w:val="00377150"/>
    <w:rsid w:val="00384539"/>
    <w:rsid w:val="00387437"/>
    <w:rsid w:val="00395A39"/>
    <w:rsid w:val="003A1445"/>
    <w:rsid w:val="003B425F"/>
    <w:rsid w:val="003B7609"/>
    <w:rsid w:val="003C11F9"/>
    <w:rsid w:val="003C1C87"/>
    <w:rsid w:val="003C5D4D"/>
    <w:rsid w:val="003D593A"/>
    <w:rsid w:val="003D7D64"/>
    <w:rsid w:val="003E1783"/>
    <w:rsid w:val="003E1C1A"/>
    <w:rsid w:val="003E5B70"/>
    <w:rsid w:val="003F0BBD"/>
    <w:rsid w:val="004015A1"/>
    <w:rsid w:val="00403F16"/>
    <w:rsid w:val="00417793"/>
    <w:rsid w:val="004234EA"/>
    <w:rsid w:val="0043010D"/>
    <w:rsid w:val="00430979"/>
    <w:rsid w:val="00433BDD"/>
    <w:rsid w:val="004518A4"/>
    <w:rsid w:val="004573D2"/>
    <w:rsid w:val="0045776C"/>
    <w:rsid w:val="0046107F"/>
    <w:rsid w:val="004643E1"/>
    <w:rsid w:val="00472F36"/>
    <w:rsid w:val="00481885"/>
    <w:rsid w:val="004920D6"/>
    <w:rsid w:val="00496177"/>
    <w:rsid w:val="004A5ED4"/>
    <w:rsid w:val="004B0E8E"/>
    <w:rsid w:val="004B32EF"/>
    <w:rsid w:val="004B6913"/>
    <w:rsid w:val="004B704D"/>
    <w:rsid w:val="004C6337"/>
    <w:rsid w:val="004D4C4D"/>
    <w:rsid w:val="004E618A"/>
    <w:rsid w:val="004F6D43"/>
    <w:rsid w:val="00500CA9"/>
    <w:rsid w:val="0050388A"/>
    <w:rsid w:val="00503A6B"/>
    <w:rsid w:val="0050473E"/>
    <w:rsid w:val="005100F4"/>
    <w:rsid w:val="00515EA8"/>
    <w:rsid w:val="005222DB"/>
    <w:rsid w:val="0053397B"/>
    <w:rsid w:val="00536C62"/>
    <w:rsid w:val="00540CF3"/>
    <w:rsid w:val="00541128"/>
    <w:rsid w:val="00542C5D"/>
    <w:rsid w:val="00543F5A"/>
    <w:rsid w:val="00544F4D"/>
    <w:rsid w:val="00561118"/>
    <w:rsid w:val="00573766"/>
    <w:rsid w:val="005776DE"/>
    <w:rsid w:val="005831DB"/>
    <w:rsid w:val="005851C2"/>
    <w:rsid w:val="005963A3"/>
    <w:rsid w:val="00596930"/>
    <w:rsid w:val="005A0525"/>
    <w:rsid w:val="005A5767"/>
    <w:rsid w:val="005A7F06"/>
    <w:rsid w:val="005B194E"/>
    <w:rsid w:val="005B6176"/>
    <w:rsid w:val="005B619F"/>
    <w:rsid w:val="005C1C1C"/>
    <w:rsid w:val="005C2717"/>
    <w:rsid w:val="005C5611"/>
    <w:rsid w:val="005C73F1"/>
    <w:rsid w:val="005D42CB"/>
    <w:rsid w:val="005E1CD0"/>
    <w:rsid w:val="005E1D0B"/>
    <w:rsid w:val="005E27E5"/>
    <w:rsid w:val="005F2E8B"/>
    <w:rsid w:val="005F5A22"/>
    <w:rsid w:val="005F7B17"/>
    <w:rsid w:val="00603518"/>
    <w:rsid w:val="00603566"/>
    <w:rsid w:val="006060DB"/>
    <w:rsid w:val="00607E86"/>
    <w:rsid w:val="00611E8D"/>
    <w:rsid w:val="006130D9"/>
    <w:rsid w:val="00614A90"/>
    <w:rsid w:val="006167CD"/>
    <w:rsid w:val="00620CF3"/>
    <w:rsid w:val="00626881"/>
    <w:rsid w:val="006322B8"/>
    <w:rsid w:val="00636F96"/>
    <w:rsid w:val="00641ED7"/>
    <w:rsid w:val="00642EEF"/>
    <w:rsid w:val="00644368"/>
    <w:rsid w:val="00661AFA"/>
    <w:rsid w:val="00666265"/>
    <w:rsid w:val="00670AF2"/>
    <w:rsid w:val="00676046"/>
    <w:rsid w:val="00676A26"/>
    <w:rsid w:val="0068577A"/>
    <w:rsid w:val="006906A2"/>
    <w:rsid w:val="00692272"/>
    <w:rsid w:val="0069245D"/>
    <w:rsid w:val="00694105"/>
    <w:rsid w:val="006C0046"/>
    <w:rsid w:val="006C6C98"/>
    <w:rsid w:val="006D0036"/>
    <w:rsid w:val="006D1920"/>
    <w:rsid w:val="006D663F"/>
    <w:rsid w:val="006D6FA4"/>
    <w:rsid w:val="006E2A55"/>
    <w:rsid w:val="006E3FD9"/>
    <w:rsid w:val="006E6638"/>
    <w:rsid w:val="006F2AC3"/>
    <w:rsid w:val="00700385"/>
    <w:rsid w:val="00703D1F"/>
    <w:rsid w:val="00704883"/>
    <w:rsid w:val="007145CB"/>
    <w:rsid w:val="007164FA"/>
    <w:rsid w:val="007378D6"/>
    <w:rsid w:val="00744B2E"/>
    <w:rsid w:val="00745431"/>
    <w:rsid w:val="007470B7"/>
    <w:rsid w:val="007503CB"/>
    <w:rsid w:val="00753B6D"/>
    <w:rsid w:val="0075535B"/>
    <w:rsid w:val="00756A3D"/>
    <w:rsid w:val="007607D5"/>
    <w:rsid w:val="00761021"/>
    <w:rsid w:val="007633A8"/>
    <w:rsid w:val="007659AE"/>
    <w:rsid w:val="007704B2"/>
    <w:rsid w:val="00772966"/>
    <w:rsid w:val="00775B58"/>
    <w:rsid w:val="007771A9"/>
    <w:rsid w:val="00777682"/>
    <w:rsid w:val="0079502A"/>
    <w:rsid w:val="007A09C1"/>
    <w:rsid w:val="007A19B7"/>
    <w:rsid w:val="007A1BBF"/>
    <w:rsid w:val="007A33D6"/>
    <w:rsid w:val="007A4288"/>
    <w:rsid w:val="007A4313"/>
    <w:rsid w:val="007A5DB6"/>
    <w:rsid w:val="007A5F94"/>
    <w:rsid w:val="007A5FA7"/>
    <w:rsid w:val="007A7AD2"/>
    <w:rsid w:val="007A7D4A"/>
    <w:rsid w:val="007C09A3"/>
    <w:rsid w:val="007C5473"/>
    <w:rsid w:val="007F0CAF"/>
    <w:rsid w:val="007F363A"/>
    <w:rsid w:val="007F3781"/>
    <w:rsid w:val="007F4089"/>
    <w:rsid w:val="007F624C"/>
    <w:rsid w:val="007F6F3B"/>
    <w:rsid w:val="00805545"/>
    <w:rsid w:val="0080640F"/>
    <w:rsid w:val="00806D58"/>
    <w:rsid w:val="0081234F"/>
    <w:rsid w:val="008123A7"/>
    <w:rsid w:val="008140C6"/>
    <w:rsid w:val="008151B6"/>
    <w:rsid w:val="00816BF3"/>
    <w:rsid w:val="00816C5C"/>
    <w:rsid w:val="00821C31"/>
    <w:rsid w:val="00825BCC"/>
    <w:rsid w:val="00827F7D"/>
    <w:rsid w:val="0083081D"/>
    <w:rsid w:val="00835C5A"/>
    <w:rsid w:val="00840571"/>
    <w:rsid w:val="008463F6"/>
    <w:rsid w:val="00847E3B"/>
    <w:rsid w:val="008572D5"/>
    <w:rsid w:val="00857950"/>
    <w:rsid w:val="00860B43"/>
    <w:rsid w:val="00865C2D"/>
    <w:rsid w:val="008727EB"/>
    <w:rsid w:val="00877502"/>
    <w:rsid w:val="00883B53"/>
    <w:rsid w:val="008902F4"/>
    <w:rsid w:val="008925F5"/>
    <w:rsid w:val="00897F05"/>
    <w:rsid w:val="008A2807"/>
    <w:rsid w:val="008B27BE"/>
    <w:rsid w:val="008B429C"/>
    <w:rsid w:val="008C1806"/>
    <w:rsid w:val="008C2B4B"/>
    <w:rsid w:val="008C79C5"/>
    <w:rsid w:val="008D5953"/>
    <w:rsid w:val="008E307D"/>
    <w:rsid w:val="00901487"/>
    <w:rsid w:val="00906E90"/>
    <w:rsid w:val="00907CC9"/>
    <w:rsid w:val="009138E8"/>
    <w:rsid w:val="00920BAD"/>
    <w:rsid w:val="00920F09"/>
    <w:rsid w:val="00921DB4"/>
    <w:rsid w:val="009263DE"/>
    <w:rsid w:val="00926F1C"/>
    <w:rsid w:val="00933A25"/>
    <w:rsid w:val="00933D3D"/>
    <w:rsid w:val="009371DA"/>
    <w:rsid w:val="00940AF5"/>
    <w:rsid w:val="00943B6D"/>
    <w:rsid w:val="00946BB8"/>
    <w:rsid w:val="00946DD7"/>
    <w:rsid w:val="009470B9"/>
    <w:rsid w:val="009509D2"/>
    <w:rsid w:val="00951981"/>
    <w:rsid w:val="009521D1"/>
    <w:rsid w:val="009575B8"/>
    <w:rsid w:val="00961609"/>
    <w:rsid w:val="00964611"/>
    <w:rsid w:val="00973666"/>
    <w:rsid w:val="009868FF"/>
    <w:rsid w:val="00994135"/>
    <w:rsid w:val="00995633"/>
    <w:rsid w:val="009A2D4E"/>
    <w:rsid w:val="009A312F"/>
    <w:rsid w:val="009A47BC"/>
    <w:rsid w:val="009A77A4"/>
    <w:rsid w:val="009A77C9"/>
    <w:rsid w:val="009B59A9"/>
    <w:rsid w:val="009C41ED"/>
    <w:rsid w:val="009C60D5"/>
    <w:rsid w:val="009D006C"/>
    <w:rsid w:val="009D0109"/>
    <w:rsid w:val="009D23F6"/>
    <w:rsid w:val="009D2503"/>
    <w:rsid w:val="009D36E5"/>
    <w:rsid w:val="009D3D68"/>
    <w:rsid w:val="009E4A6E"/>
    <w:rsid w:val="009F4FE3"/>
    <w:rsid w:val="00A0015A"/>
    <w:rsid w:val="00A0165F"/>
    <w:rsid w:val="00A03BB6"/>
    <w:rsid w:val="00A07395"/>
    <w:rsid w:val="00A3186F"/>
    <w:rsid w:val="00A31C8A"/>
    <w:rsid w:val="00A34315"/>
    <w:rsid w:val="00A37040"/>
    <w:rsid w:val="00A52427"/>
    <w:rsid w:val="00A5418E"/>
    <w:rsid w:val="00A63167"/>
    <w:rsid w:val="00A66B19"/>
    <w:rsid w:val="00A74673"/>
    <w:rsid w:val="00A95A46"/>
    <w:rsid w:val="00AA328A"/>
    <w:rsid w:val="00AB530E"/>
    <w:rsid w:val="00AB5CD2"/>
    <w:rsid w:val="00AC4BB3"/>
    <w:rsid w:val="00AD0F1C"/>
    <w:rsid w:val="00AD26FE"/>
    <w:rsid w:val="00AD29A3"/>
    <w:rsid w:val="00AE2F39"/>
    <w:rsid w:val="00AE544F"/>
    <w:rsid w:val="00AE77DD"/>
    <w:rsid w:val="00AF2FC6"/>
    <w:rsid w:val="00AF5E20"/>
    <w:rsid w:val="00AF6A39"/>
    <w:rsid w:val="00AF6ABD"/>
    <w:rsid w:val="00B057B8"/>
    <w:rsid w:val="00B07A10"/>
    <w:rsid w:val="00B07B6A"/>
    <w:rsid w:val="00B1031A"/>
    <w:rsid w:val="00B13005"/>
    <w:rsid w:val="00B21555"/>
    <w:rsid w:val="00B224C0"/>
    <w:rsid w:val="00B2755D"/>
    <w:rsid w:val="00B31BDB"/>
    <w:rsid w:val="00B54113"/>
    <w:rsid w:val="00B57922"/>
    <w:rsid w:val="00B62C07"/>
    <w:rsid w:val="00B64736"/>
    <w:rsid w:val="00B6681F"/>
    <w:rsid w:val="00B70BE9"/>
    <w:rsid w:val="00B7554A"/>
    <w:rsid w:val="00B9544A"/>
    <w:rsid w:val="00B96089"/>
    <w:rsid w:val="00BA38DF"/>
    <w:rsid w:val="00BA49DC"/>
    <w:rsid w:val="00BA7B04"/>
    <w:rsid w:val="00BA7F14"/>
    <w:rsid w:val="00BB0EF4"/>
    <w:rsid w:val="00BB599D"/>
    <w:rsid w:val="00BB73A7"/>
    <w:rsid w:val="00BB786D"/>
    <w:rsid w:val="00BB7AB2"/>
    <w:rsid w:val="00BC51BB"/>
    <w:rsid w:val="00BC7BC1"/>
    <w:rsid w:val="00BD2AFB"/>
    <w:rsid w:val="00BD580A"/>
    <w:rsid w:val="00BE4994"/>
    <w:rsid w:val="00BF2888"/>
    <w:rsid w:val="00BF4C65"/>
    <w:rsid w:val="00BF550C"/>
    <w:rsid w:val="00BF7EF1"/>
    <w:rsid w:val="00C04FAC"/>
    <w:rsid w:val="00C05BE3"/>
    <w:rsid w:val="00C1097C"/>
    <w:rsid w:val="00C2487E"/>
    <w:rsid w:val="00C2652D"/>
    <w:rsid w:val="00C271F4"/>
    <w:rsid w:val="00C27364"/>
    <w:rsid w:val="00C302A6"/>
    <w:rsid w:val="00C319FA"/>
    <w:rsid w:val="00C37470"/>
    <w:rsid w:val="00C40665"/>
    <w:rsid w:val="00C41287"/>
    <w:rsid w:val="00C4201A"/>
    <w:rsid w:val="00C44044"/>
    <w:rsid w:val="00C45F60"/>
    <w:rsid w:val="00C5083E"/>
    <w:rsid w:val="00C5466C"/>
    <w:rsid w:val="00C55221"/>
    <w:rsid w:val="00C55D59"/>
    <w:rsid w:val="00C56F09"/>
    <w:rsid w:val="00C6243E"/>
    <w:rsid w:val="00C67709"/>
    <w:rsid w:val="00C730C3"/>
    <w:rsid w:val="00C74F1C"/>
    <w:rsid w:val="00C80649"/>
    <w:rsid w:val="00C810B3"/>
    <w:rsid w:val="00C82527"/>
    <w:rsid w:val="00C83A8A"/>
    <w:rsid w:val="00C85C3C"/>
    <w:rsid w:val="00C954E9"/>
    <w:rsid w:val="00C96F4F"/>
    <w:rsid w:val="00C9748F"/>
    <w:rsid w:val="00CA1741"/>
    <w:rsid w:val="00CA2288"/>
    <w:rsid w:val="00CA3F35"/>
    <w:rsid w:val="00CA406F"/>
    <w:rsid w:val="00CB76CD"/>
    <w:rsid w:val="00CD1B9C"/>
    <w:rsid w:val="00CD4799"/>
    <w:rsid w:val="00CD4AEE"/>
    <w:rsid w:val="00CE2B30"/>
    <w:rsid w:val="00CE4875"/>
    <w:rsid w:val="00CF3F4B"/>
    <w:rsid w:val="00CF6039"/>
    <w:rsid w:val="00D034F1"/>
    <w:rsid w:val="00D06EF9"/>
    <w:rsid w:val="00D13602"/>
    <w:rsid w:val="00D16AEF"/>
    <w:rsid w:val="00D2024B"/>
    <w:rsid w:val="00D239AC"/>
    <w:rsid w:val="00D23DDE"/>
    <w:rsid w:val="00D3280D"/>
    <w:rsid w:val="00D33537"/>
    <w:rsid w:val="00D42398"/>
    <w:rsid w:val="00D43DDF"/>
    <w:rsid w:val="00D4448C"/>
    <w:rsid w:val="00D46CF4"/>
    <w:rsid w:val="00D54738"/>
    <w:rsid w:val="00D566FD"/>
    <w:rsid w:val="00D57027"/>
    <w:rsid w:val="00D63D94"/>
    <w:rsid w:val="00D646ED"/>
    <w:rsid w:val="00D7337D"/>
    <w:rsid w:val="00D75560"/>
    <w:rsid w:val="00D7596C"/>
    <w:rsid w:val="00D80B14"/>
    <w:rsid w:val="00D83CD5"/>
    <w:rsid w:val="00D84B57"/>
    <w:rsid w:val="00D85C60"/>
    <w:rsid w:val="00D86ED7"/>
    <w:rsid w:val="00D94C25"/>
    <w:rsid w:val="00D963BE"/>
    <w:rsid w:val="00DB1A76"/>
    <w:rsid w:val="00DB75C0"/>
    <w:rsid w:val="00DC76C2"/>
    <w:rsid w:val="00DE3B6C"/>
    <w:rsid w:val="00DF1FA6"/>
    <w:rsid w:val="00DF26A1"/>
    <w:rsid w:val="00DF3504"/>
    <w:rsid w:val="00DF3CEA"/>
    <w:rsid w:val="00E06572"/>
    <w:rsid w:val="00E07ECB"/>
    <w:rsid w:val="00E1301E"/>
    <w:rsid w:val="00E2314E"/>
    <w:rsid w:val="00E26B63"/>
    <w:rsid w:val="00E36419"/>
    <w:rsid w:val="00E37281"/>
    <w:rsid w:val="00E40BBA"/>
    <w:rsid w:val="00E45985"/>
    <w:rsid w:val="00E521AB"/>
    <w:rsid w:val="00E52435"/>
    <w:rsid w:val="00E526D5"/>
    <w:rsid w:val="00E569B3"/>
    <w:rsid w:val="00E75EF8"/>
    <w:rsid w:val="00E81135"/>
    <w:rsid w:val="00E90E84"/>
    <w:rsid w:val="00E9384D"/>
    <w:rsid w:val="00EB1BA6"/>
    <w:rsid w:val="00EB1F7E"/>
    <w:rsid w:val="00EC1342"/>
    <w:rsid w:val="00ED27FD"/>
    <w:rsid w:val="00ED5159"/>
    <w:rsid w:val="00ED6C2E"/>
    <w:rsid w:val="00ED7158"/>
    <w:rsid w:val="00EF0D47"/>
    <w:rsid w:val="00EF3C0E"/>
    <w:rsid w:val="00F021CC"/>
    <w:rsid w:val="00F10EF0"/>
    <w:rsid w:val="00F1136C"/>
    <w:rsid w:val="00F150A5"/>
    <w:rsid w:val="00F3043F"/>
    <w:rsid w:val="00F3099E"/>
    <w:rsid w:val="00F36F4F"/>
    <w:rsid w:val="00F40BC2"/>
    <w:rsid w:val="00F45AD9"/>
    <w:rsid w:val="00F6441A"/>
    <w:rsid w:val="00F645D8"/>
    <w:rsid w:val="00F67524"/>
    <w:rsid w:val="00F7361C"/>
    <w:rsid w:val="00F76336"/>
    <w:rsid w:val="00F80846"/>
    <w:rsid w:val="00F834F0"/>
    <w:rsid w:val="00F9011C"/>
    <w:rsid w:val="00F9174E"/>
    <w:rsid w:val="00F936E2"/>
    <w:rsid w:val="00F9579B"/>
    <w:rsid w:val="00F95B23"/>
    <w:rsid w:val="00FA00BC"/>
    <w:rsid w:val="00FA6543"/>
    <w:rsid w:val="00FB483F"/>
    <w:rsid w:val="00FB490C"/>
    <w:rsid w:val="00FC154F"/>
    <w:rsid w:val="00FC17FE"/>
    <w:rsid w:val="00FC2028"/>
    <w:rsid w:val="00FC7883"/>
    <w:rsid w:val="00FE211A"/>
    <w:rsid w:val="00FE7F4A"/>
    <w:rsid w:val="00FF2180"/>
    <w:rsid w:val="00FF41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C5427"/>
  <w15:docId w15:val="{8C1807DC-5C5E-6F48-9FE4-0668A7DF46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35C5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07CC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07CC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18</Words>
  <Characters>3524</Characters>
  <Application>Microsoft Office Word</Application>
  <DocSecurity>4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Illinois Extension</Company>
  <LinksUpToDate>false</LinksUpToDate>
  <CharactersWithSpaces>4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lly Gresholdt</dc:creator>
  <cp:lastModifiedBy>Schwarz, Teresa</cp:lastModifiedBy>
  <cp:revision>2</cp:revision>
  <cp:lastPrinted>2026-05-27T16:30:00Z</cp:lastPrinted>
  <dcterms:created xsi:type="dcterms:W3CDTF">2026-05-27T16:32:00Z</dcterms:created>
  <dcterms:modified xsi:type="dcterms:W3CDTF">2026-05-27T16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318ffc9-1b10-4503-84ce-d42b14996892</vt:lpwstr>
  </property>
</Properties>
</file>